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2DBE" w:rsidRDefault="00BA2DBE" w:rsidP="00BA2DB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reme Court Of India (SC)</w:t>
      </w:r>
    </w:p>
    <w:p w:rsidR="00EB7F41" w:rsidRDefault="00EB7F41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troduction: </w:t>
      </w:r>
    </w:p>
    <w:p w:rsidR="00EB7F41" w:rsidRDefault="00EB7F41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 this article I have given a brief introduction about Supreme Court Of India. I have tried to cover all important aspects like Appointment/Qualification/power/Seat/salary etc.</w:t>
      </w:r>
    </w:p>
    <w:p w:rsidR="00EB7F41" w:rsidRDefault="00EB7F41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BA2DBE">
        <w:rPr>
          <w:rFonts w:ascii="Times New Roman" w:hAnsi="Times New Roman" w:cs="Times New Roman"/>
          <w:b/>
          <w:bCs/>
          <w:sz w:val="24"/>
          <w:szCs w:val="24"/>
        </w:rPr>
        <w:t>rticle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124 to 147 </w:t>
      </w:r>
      <w:r w:rsidRPr="007505D4">
        <w:rPr>
          <w:rFonts w:ascii="Times New Roman" w:hAnsi="Times New Roman" w:cs="Times New Roman"/>
          <w:sz w:val="24"/>
          <w:szCs w:val="24"/>
        </w:rPr>
        <w:t xml:space="preserve">in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Part V </w:t>
      </w:r>
      <w:r w:rsidRPr="007505D4">
        <w:rPr>
          <w:rFonts w:ascii="Times New Roman" w:hAnsi="Times New Roman" w:cs="Times New Roman"/>
          <w:sz w:val="24"/>
          <w:szCs w:val="24"/>
        </w:rPr>
        <w:t xml:space="preserve">deals with </w:t>
      </w:r>
      <w:r w:rsidR="00BA2DBE">
        <w:rPr>
          <w:rFonts w:ascii="Times New Roman" w:hAnsi="Times New Roman" w:cs="Times New Roman"/>
          <w:sz w:val="24"/>
          <w:szCs w:val="24"/>
        </w:rPr>
        <w:t xml:space="preserve">the </w:t>
      </w:r>
      <w:r w:rsidRPr="007505D4">
        <w:rPr>
          <w:rFonts w:ascii="Times New Roman" w:hAnsi="Times New Roman" w:cs="Times New Roman"/>
          <w:sz w:val="24"/>
          <w:szCs w:val="24"/>
        </w:rPr>
        <w:t>S</w:t>
      </w:r>
      <w:r w:rsidR="00BA2DBE">
        <w:rPr>
          <w:rFonts w:ascii="Times New Roman" w:hAnsi="Times New Roman" w:cs="Times New Roman"/>
          <w:sz w:val="24"/>
          <w:szCs w:val="24"/>
        </w:rPr>
        <w:t xml:space="preserve">upreme </w:t>
      </w:r>
      <w:r w:rsidRPr="007505D4">
        <w:rPr>
          <w:rFonts w:ascii="Times New Roman" w:hAnsi="Times New Roman" w:cs="Times New Roman"/>
          <w:sz w:val="24"/>
          <w:szCs w:val="24"/>
        </w:rPr>
        <w:t>C</w:t>
      </w:r>
      <w:r w:rsidR="00BA2DBE">
        <w:rPr>
          <w:rFonts w:ascii="Times New Roman" w:hAnsi="Times New Roman" w:cs="Times New Roman"/>
          <w:sz w:val="24"/>
          <w:szCs w:val="24"/>
        </w:rPr>
        <w:t>ourt of India</w:t>
      </w:r>
      <w:r w:rsidRPr="007505D4">
        <w:rPr>
          <w:rFonts w:ascii="Times New Roman" w:hAnsi="Times New Roman" w:cs="Times New Roman"/>
          <w:sz w:val="24"/>
          <w:szCs w:val="24"/>
        </w:rPr>
        <w:t xml:space="preserve"> — Parliam</w:t>
      </w:r>
      <w:r w:rsidR="00BA2DBE">
        <w:rPr>
          <w:rFonts w:ascii="Times New Roman" w:hAnsi="Times New Roman" w:cs="Times New Roman"/>
          <w:sz w:val="24"/>
          <w:szCs w:val="24"/>
        </w:rPr>
        <w:t xml:space="preserve">ent also authorised to regulate </w:t>
      </w:r>
      <w:r w:rsidRPr="007505D4">
        <w:rPr>
          <w:rFonts w:ascii="Times New Roman" w:hAnsi="Times New Roman" w:cs="Times New Roman"/>
          <w:sz w:val="24"/>
          <w:szCs w:val="24"/>
        </w:rPr>
        <w:t>them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</w:t>
      </w:r>
      <w:r w:rsidR="00BA2DBE">
        <w:rPr>
          <w:rFonts w:ascii="Times New Roman" w:hAnsi="Times New Roman" w:cs="Times New Roman"/>
          <w:sz w:val="24"/>
          <w:szCs w:val="24"/>
        </w:rPr>
        <w:t xml:space="preserve">The </w:t>
      </w:r>
      <w:r w:rsidRPr="007505D4">
        <w:rPr>
          <w:rFonts w:ascii="Times New Roman" w:hAnsi="Times New Roman" w:cs="Times New Roman"/>
          <w:sz w:val="24"/>
          <w:szCs w:val="24"/>
        </w:rPr>
        <w:t xml:space="preserve">Integrated Judiciary </w:t>
      </w:r>
      <w:r w:rsidR="00217CEE">
        <w:rPr>
          <w:rFonts w:ascii="Times New Roman" w:hAnsi="Times New Roman" w:cs="Times New Roman"/>
          <w:sz w:val="24"/>
          <w:szCs w:val="24"/>
        </w:rPr>
        <w:t xml:space="preserve">structure is as follow with </w:t>
      </w:r>
      <w:r w:rsidR="00217CEE" w:rsidRPr="00217CEE">
        <w:rPr>
          <w:rFonts w:ascii="Times New Roman" w:hAnsi="Times New Roman" w:cs="Times New Roman"/>
          <w:b/>
          <w:bCs/>
          <w:sz w:val="24"/>
          <w:szCs w:val="24"/>
        </w:rPr>
        <w:t>SC</w:t>
      </w:r>
      <w:r w:rsidRPr="007505D4">
        <w:rPr>
          <w:rFonts w:ascii="Times New Roman" w:hAnsi="Times New Roman" w:cs="Times New Roman"/>
          <w:sz w:val="24"/>
          <w:szCs w:val="24"/>
        </w:rPr>
        <w:t xml:space="preserve"> at top → H</w:t>
      </w:r>
      <w:r w:rsidR="00217CEE">
        <w:rPr>
          <w:rFonts w:ascii="Times New Roman" w:hAnsi="Times New Roman" w:cs="Times New Roman"/>
          <w:sz w:val="24"/>
          <w:szCs w:val="24"/>
        </w:rPr>
        <w:t xml:space="preserve">igh </w:t>
      </w:r>
      <w:r w:rsidRPr="007505D4">
        <w:rPr>
          <w:rFonts w:ascii="Times New Roman" w:hAnsi="Times New Roman" w:cs="Times New Roman"/>
          <w:sz w:val="24"/>
          <w:szCs w:val="24"/>
        </w:rPr>
        <w:t>C</w:t>
      </w:r>
      <w:r w:rsidR="00217CEE">
        <w:rPr>
          <w:rFonts w:ascii="Times New Roman" w:hAnsi="Times New Roman" w:cs="Times New Roman"/>
          <w:sz w:val="24"/>
          <w:szCs w:val="24"/>
        </w:rPr>
        <w:t>ourt</w:t>
      </w:r>
      <w:r w:rsidRPr="007505D4">
        <w:rPr>
          <w:rFonts w:ascii="Times New Roman" w:hAnsi="Times New Roman" w:cs="Times New Roman"/>
          <w:sz w:val="24"/>
          <w:szCs w:val="24"/>
        </w:rPr>
        <w:t xml:space="preserve"> → Subordinate Courts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3. </w:t>
      </w:r>
      <w:r w:rsidR="00217CEE">
        <w:rPr>
          <w:rFonts w:ascii="Times New Roman" w:hAnsi="Times New Roman" w:cs="Times New Roman"/>
          <w:sz w:val="24"/>
          <w:szCs w:val="24"/>
        </w:rPr>
        <w:t xml:space="preserve">The </w:t>
      </w:r>
      <w:r w:rsidRPr="007505D4">
        <w:rPr>
          <w:rFonts w:ascii="Times New Roman" w:hAnsi="Times New Roman" w:cs="Times New Roman"/>
          <w:sz w:val="24"/>
          <w:szCs w:val="24"/>
        </w:rPr>
        <w:t>S</w:t>
      </w:r>
      <w:r w:rsidR="00217CEE">
        <w:rPr>
          <w:rFonts w:ascii="Times New Roman" w:hAnsi="Times New Roman" w:cs="Times New Roman"/>
          <w:sz w:val="24"/>
          <w:szCs w:val="24"/>
        </w:rPr>
        <w:t xml:space="preserve">upreme </w:t>
      </w:r>
      <w:r w:rsidRPr="007505D4">
        <w:rPr>
          <w:rFonts w:ascii="Times New Roman" w:hAnsi="Times New Roman" w:cs="Times New Roman"/>
          <w:sz w:val="24"/>
          <w:szCs w:val="24"/>
        </w:rPr>
        <w:t>C</w:t>
      </w:r>
      <w:r w:rsidR="00217CEE">
        <w:rPr>
          <w:rFonts w:ascii="Times New Roman" w:hAnsi="Times New Roman" w:cs="Times New Roman"/>
          <w:sz w:val="24"/>
          <w:szCs w:val="24"/>
        </w:rPr>
        <w:t>ourt</w:t>
      </w:r>
      <w:r w:rsidRPr="007505D4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succeed Federal Court of Ind</w:t>
      </w:r>
      <w:r w:rsidR="00217CEE">
        <w:rPr>
          <w:rFonts w:ascii="Times New Roman" w:hAnsi="Times New Roman" w:cs="Times New Roman"/>
          <w:b/>
          <w:bCs/>
          <w:sz w:val="24"/>
          <w:szCs w:val="24"/>
        </w:rPr>
        <w:t>ia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est</w:t>
      </w:r>
      <w:r w:rsidR="00217CEE">
        <w:rPr>
          <w:rFonts w:ascii="Times New Roman" w:hAnsi="Times New Roman" w:cs="Times New Roman"/>
          <w:sz w:val="24"/>
          <w:szCs w:val="24"/>
        </w:rPr>
        <w:t>ablished under Government of India Act 1935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4. </w:t>
      </w:r>
      <w:r w:rsidR="00217CEE">
        <w:rPr>
          <w:rFonts w:ascii="Times New Roman" w:hAnsi="Times New Roman" w:cs="Times New Roman"/>
          <w:sz w:val="24"/>
          <w:szCs w:val="24"/>
        </w:rPr>
        <w:t xml:space="preserve">It is the </w:t>
      </w:r>
      <w:r w:rsidR="00217CEE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inal interpreter &amp; guardian of Const</w:t>
      </w:r>
      <w:r w:rsidR="00217CEE">
        <w:rPr>
          <w:rFonts w:ascii="Times New Roman" w:hAnsi="Times New Roman" w:cs="Times New Roman"/>
          <w:b/>
          <w:bCs/>
          <w:sz w:val="24"/>
          <w:szCs w:val="24"/>
        </w:rPr>
        <w:t>itution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and guarantor of </w:t>
      </w:r>
      <w:r w:rsidR="00823C21">
        <w:rPr>
          <w:rFonts w:ascii="Times New Roman" w:hAnsi="Times New Roman" w:cs="Times New Roman"/>
          <w:b/>
          <w:bCs/>
          <w:sz w:val="24"/>
          <w:szCs w:val="24"/>
        </w:rPr>
        <w:t xml:space="preserve">our </w:t>
      </w:r>
      <w:r w:rsidR="00217CEE">
        <w:rPr>
          <w:rFonts w:ascii="Times New Roman" w:hAnsi="Times New Roman" w:cs="Times New Roman"/>
          <w:b/>
          <w:bCs/>
          <w:sz w:val="24"/>
          <w:szCs w:val="24"/>
        </w:rPr>
        <w:t>Fundamental righ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s.</w:t>
      </w:r>
    </w:p>
    <w:p w:rsid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6. </w:t>
      </w:r>
      <w:r w:rsidR="00C54309">
        <w:rPr>
          <w:rFonts w:ascii="Times New Roman" w:hAnsi="Times New Roman" w:cs="Times New Roman"/>
          <w:sz w:val="24"/>
          <w:szCs w:val="24"/>
        </w:rPr>
        <w:t xml:space="preserve">Intially by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rticle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124 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 xml:space="preserve">of the constitution the </w:t>
      </w:r>
      <w:r w:rsidRPr="007505D4">
        <w:rPr>
          <w:rFonts w:ascii="Times New Roman" w:hAnsi="Times New Roman" w:cs="Times New Roman"/>
          <w:sz w:val="24"/>
          <w:szCs w:val="24"/>
        </w:rPr>
        <w:t xml:space="preserve">strength of SC </w:t>
      </w:r>
      <w:r w:rsidR="00C54309">
        <w:rPr>
          <w:rFonts w:ascii="Times New Roman" w:hAnsi="Times New Roman" w:cs="Times New Roman"/>
          <w:sz w:val="24"/>
          <w:szCs w:val="24"/>
        </w:rPr>
        <w:t xml:space="preserve">judges was fixed </w:t>
      </w:r>
      <w:r w:rsidRPr="007505D4">
        <w:rPr>
          <w:rFonts w:ascii="Times New Roman" w:hAnsi="Times New Roman" w:cs="Times New Roman"/>
          <w:sz w:val="24"/>
          <w:szCs w:val="24"/>
        </w:rPr>
        <w:t xml:space="preserve">at 8 = </w:t>
      </w:r>
      <w:r w:rsidR="00C54309">
        <w:rPr>
          <w:rFonts w:ascii="Times New Roman" w:hAnsi="Times New Roman" w:cs="Times New Roman"/>
          <w:sz w:val="24"/>
          <w:szCs w:val="24"/>
        </w:rPr>
        <w:t xml:space="preserve">Chief </w:t>
      </w:r>
      <w:r w:rsidRPr="007505D4">
        <w:rPr>
          <w:rFonts w:ascii="Times New Roman" w:hAnsi="Times New Roman" w:cs="Times New Roman"/>
          <w:sz w:val="24"/>
          <w:szCs w:val="24"/>
        </w:rPr>
        <w:t>J</w:t>
      </w:r>
      <w:r w:rsidR="00C54309">
        <w:rPr>
          <w:rFonts w:ascii="Times New Roman" w:hAnsi="Times New Roman" w:cs="Times New Roman"/>
          <w:sz w:val="24"/>
          <w:szCs w:val="24"/>
        </w:rPr>
        <w:t xml:space="preserve">ustice of </w:t>
      </w:r>
      <w:r w:rsidRPr="007505D4">
        <w:rPr>
          <w:rFonts w:ascii="Times New Roman" w:hAnsi="Times New Roman" w:cs="Times New Roman"/>
          <w:sz w:val="24"/>
          <w:szCs w:val="24"/>
        </w:rPr>
        <w:t>I</w:t>
      </w:r>
      <w:r w:rsidR="00C54309">
        <w:rPr>
          <w:rFonts w:ascii="Times New Roman" w:hAnsi="Times New Roman" w:cs="Times New Roman"/>
          <w:sz w:val="24"/>
          <w:szCs w:val="24"/>
        </w:rPr>
        <w:t>ndia</w:t>
      </w:r>
      <w:r w:rsidRPr="007505D4">
        <w:rPr>
          <w:rFonts w:ascii="Times New Roman" w:hAnsi="Times New Roman" w:cs="Times New Roman"/>
          <w:sz w:val="24"/>
          <w:szCs w:val="24"/>
        </w:rPr>
        <w:t xml:space="preserve"> + 7 Judges [until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arliamen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enlarge </w:t>
      </w:r>
      <w:r w:rsidR="00C54309">
        <w:rPr>
          <w:rFonts w:ascii="Times New Roman" w:hAnsi="Times New Roman" w:cs="Times New Roman"/>
          <w:sz w:val="24"/>
          <w:szCs w:val="24"/>
        </w:rPr>
        <w:t>it. In Highcourt</w:t>
      </w:r>
      <w:r w:rsidRPr="007505D4">
        <w:rPr>
          <w:rFonts w:ascii="Times New Roman" w:hAnsi="Times New Roman" w:cs="Times New Roman"/>
          <w:sz w:val="24"/>
          <w:szCs w:val="24"/>
        </w:rPr>
        <w:t xml:space="preserve"> </w:t>
      </w:r>
      <w:r w:rsidR="00C54309">
        <w:rPr>
          <w:rFonts w:ascii="Times New Roman" w:hAnsi="Times New Roman" w:cs="Times New Roman"/>
          <w:sz w:val="24"/>
          <w:szCs w:val="24"/>
        </w:rPr>
        <w:t>–</w:t>
      </w:r>
      <w:r w:rsidRPr="007505D4">
        <w:rPr>
          <w:rFonts w:ascii="Times New Roman" w:hAnsi="Times New Roman" w:cs="Times New Roman"/>
          <w:sz w:val="24"/>
          <w:szCs w:val="24"/>
        </w:rPr>
        <w:t xml:space="preserve"> </w:t>
      </w:r>
      <w:r w:rsidR="00C54309">
        <w:rPr>
          <w:rFonts w:ascii="Times New Roman" w:hAnsi="Times New Roman" w:cs="Times New Roman"/>
          <w:sz w:val="24"/>
          <w:szCs w:val="24"/>
        </w:rPr>
        <w:t>the strength is decided by President</w:t>
      </w:r>
      <w:r w:rsidRPr="007505D4">
        <w:rPr>
          <w:rFonts w:ascii="Times New Roman" w:hAnsi="Times New Roman" w:cs="Times New Roman"/>
          <w:sz w:val="24"/>
          <w:szCs w:val="24"/>
        </w:rPr>
        <w:t>].</w:t>
      </w:r>
    </w:p>
    <w:p w:rsidR="00823C21" w:rsidRPr="00823C21" w:rsidRDefault="00823C21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Appointment of Judges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7505D4" w:rsidRPr="00C54309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Chief Justice of India (CJI) is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 xml:space="preserve">appointed by 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Presiden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 xml:space="preserve">after consultation with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such judge </w:t>
      </w:r>
      <w:r w:rsidRPr="007505D4">
        <w:rPr>
          <w:rFonts w:ascii="Times New Roman" w:hAnsi="Times New Roman" w:cs="Times New Roman"/>
          <w:sz w:val="24"/>
          <w:szCs w:val="24"/>
        </w:rPr>
        <w:t xml:space="preserve">of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SC or H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 xml:space="preserve">igh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 xml:space="preserve">ourt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decided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 xml:space="preserve"> by President</w:t>
      </w:r>
      <w:r w:rsidRPr="007505D4">
        <w:rPr>
          <w:rFonts w:ascii="Times New Roman" w:hAnsi="Times New Roman" w:cs="Times New Roman"/>
          <w:sz w:val="24"/>
          <w:szCs w:val="24"/>
        </w:rPr>
        <w:t>. Convention is outgoing CJI name his/her successor who is the senior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most judge of SC &amp; ultimately appointed by Pre</w:t>
      </w:r>
      <w:r w:rsidR="00C54309">
        <w:rPr>
          <w:rFonts w:ascii="Times New Roman" w:hAnsi="Times New Roman" w:cs="Times New Roman"/>
          <w:sz w:val="24"/>
          <w:szCs w:val="24"/>
        </w:rPr>
        <w:t>sident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Other Judges </w:t>
      </w:r>
      <w:r w:rsidR="00C54309">
        <w:rPr>
          <w:rFonts w:ascii="Times New Roman" w:hAnsi="Times New Roman" w:cs="Times New Roman"/>
          <w:sz w:val="24"/>
          <w:szCs w:val="24"/>
        </w:rPr>
        <w:t>appointed by President</w:t>
      </w:r>
      <w:r w:rsidRPr="007505D4">
        <w:rPr>
          <w:rFonts w:ascii="Times New Roman" w:hAnsi="Times New Roman" w:cs="Times New Roman"/>
          <w:sz w:val="24"/>
          <w:szCs w:val="24"/>
        </w:rPr>
        <w:t xml:space="preserve"> after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consulting CJI </w:t>
      </w:r>
      <w:r w:rsidRPr="007505D4">
        <w:rPr>
          <w:rFonts w:ascii="Times New Roman" w:hAnsi="Times New Roman" w:cs="Times New Roman"/>
          <w:sz w:val="24"/>
          <w:szCs w:val="24"/>
        </w:rPr>
        <w:t xml:space="preserve">and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such judges </w:t>
      </w:r>
      <w:r w:rsidRPr="007505D4">
        <w:rPr>
          <w:rFonts w:ascii="Times New Roman" w:hAnsi="Times New Roman" w:cs="Times New Roman"/>
          <w:sz w:val="24"/>
          <w:szCs w:val="24"/>
        </w:rPr>
        <w:t xml:space="preserve">of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SC or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HC </w:t>
      </w:r>
      <w:r w:rsidRPr="007505D4">
        <w:rPr>
          <w:rFonts w:ascii="Times New Roman" w:hAnsi="Times New Roman" w:cs="Times New Roman"/>
          <w:sz w:val="24"/>
          <w:szCs w:val="24"/>
        </w:rPr>
        <w:t xml:space="preserve">deem necessary by 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Presiden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7505D4" w:rsidRPr="007505D4" w:rsidRDefault="007505D4" w:rsidP="007505D4">
      <w:pPr>
        <w:rPr>
          <w:rFonts w:ascii="Times New Roman" w:hAnsi="Times New Roman" w:cs="Times New Roman"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Qualification of Judge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531ACF" w:rsidRDefault="00531ACF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 should be a 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1. Citizen of India.</w:t>
      </w:r>
    </w:p>
    <w:p w:rsidR="00C54309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Either of </w:t>
      </w:r>
      <w:r w:rsidR="00C54309">
        <w:rPr>
          <w:rFonts w:ascii="Times New Roman" w:hAnsi="Times New Roman" w:cs="Times New Roman"/>
          <w:sz w:val="24"/>
          <w:szCs w:val="24"/>
        </w:rPr>
        <w:t>following three condition required</w:t>
      </w:r>
      <w:r w:rsidRPr="007505D4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C54309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a)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Judge </w:t>
      </w:r>
      <w:r w:rsidRPr="007505D4">
        <w:rPr>
          <w:rFonts w:ascii="Times New Roman" w:hAnsi="Times New Roman" w:cs="Times New Roman"/>
          <w:sz w:val="24"/>
          <w:szCs w:val="24"/>
        </w:rPr>
        <w:t xml:space="preserve">of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 xml:space="preserve">igh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our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for 5 yrs</w:t>
      </w:r>
      <w:r w:rsidRPr="007505D4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C54309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b)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Advocate </w:t>
      </w:r>
      <w:r w:rsidRPr="007505D4">
        <w:rPr>
          <w:rFonts w:ascii="Times New Roman" w:hAnsi="Times New Roman" w:cs="Times New Roman"/>
          <w:sz w:val="24"/>
          <w:szCs w:val="24"/>
        </w:rPr>
        <w:t>of H</w:t>
      </w:r>
      <w:r w:rsidR="00C54309">
        <w:rPr>
          <w:rFonts w:ascii="Times New Roman" w:hAnsi="Times New Roman" w:cs="Times New Roman"/>
          <w:sz w:val="24"/>
          <w:szCs w:val="24"/>
        </w:rPr>
        <w:t xml:space="preserve">igh </w:t>
      </w:r>
      <w:r w:rsidRPr="007505D4">
        <w:rPr>
          <w:rFonts w:ascii="Times New Roman" w:hAnsi="Times New Roman" w:cs="Times New Roman"/>
          <w:sz w:val="24"/>
          <w:szCs w:val="24"/>
        </w:rPr>
        <w:t>C</w:t>
      </w:r>
      <w:r w:rsidR="00C54309">
        <w:rPr>
          <w:rFonts w:ascii="Times New Roman" w:hAnsi="Times New Roman" w:cs="Times New Roman"/>
          <w:sz w:val="24"/>
          <w:szCs w:val="24"/>
        </w:rPr>
        <w:t>ourt</w:t>
      </w:r>
      <w:r w:rsidRPr="007505D4">
        <w:rPr>
          <w:rFonts w:ascii="Times New Roman" w:hAnsi="Times New Roman" w:cs="Times New Roman"/>
          <w:sz w:val="24"/>
          <w:szCs w:val="24"/>
        </w:rPr>
        <w:t xml:space="preserve"> for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10 yrs</w:t>
      </w:r>
      <w:r w:rsidRPr="007505D4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c)</w:t>
      </w:r>
      <w:r w:rsidR="00C54309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Distinguished jurist </w:t>
      </w:r>
      <w:r w:rsidR="00C54309">
        <w:rPr>
          <w:rFonts w:ascii="Times New Roman" w:hAnsi="Times New Roman" w:cs="Times New Roman"/>
          <w:sz w:val="24"/>
          <w:szCs w:val="24"/>
        </w:rPr>
        <w:t>in opinion of President</w:t>
      </w:r>
      <w:r w:rsidRPr="007505D4">
        <w:rPr>
          <w:rFonts w:ascii="Times New Roman" w:hAnsi="Times New Roman" w:cs="Times New Roman"/>
          <w:sz w:val="24"/>
          <w:szCs w:val="24"/>
        </w:rPr>
        <w:t xml:space="preserve"> (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no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t applicable in H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 xml:space="preserve">igh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ourt</w:t>
      </w:r>
      <w:r w:rsidRPr="007505D4">
        <w:rPr>
          <w:rFonts w:ascii="Times New Roman" w:hAnsi="Times New Roman" w:cs="Times New Roman"/>
          <w:sz w:val="24"/>
          <w:szCs w:val="24"/>
        </w:rPr>
        <w:t>)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3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No min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imum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age prescribed by Const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itution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1F11E3" w:rsidRDefault="001F11E3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Oath and Tenure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Oath</w:t>
      </w:r>
      <w:r w:rsidRPr="007505D4">
        <w:rPr>
          <w:rFonts w:ascii="Times New Roman" w:hAnsi="Times New Roman" w:cs="Times New Roman"/>
          <w:sz w:val="24"/>
          <w:szCs w:val="24"/>
        </w:rPr>
        <w:t>: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a. </w:t>
      </w:r>
      <w:r w:rsidR="00C54309">
        <w:rPr>
          <w:rFonts w:ascii="Times New Roman" w:hAnsi="Times New Roman" w:cs="Times New Roman"/>
          <w:sz w:val="24"/>
          <w:szCs w:val="24"/>
        </w:rPr>
        <w:t>The Judges of SC take oath before President</w:t>
      </w:r>
      <w:r w:rsidRPr="007505D4">
        <w:rPr>
          <w:rFonts w:ascii="Times New Roman" w:hAnsi="Times New Roman" w:cs="Times New Roman"/>
          <w:sz w:val="24"/>
          <w:szCs w:val="24"/>
        </w:rPr>
        <w:t xml:space="preserve"> or person appointed by him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b. True faith &amp; allegiance; Sovereignty &amp; Integrity; Duly &amp; Faithfully duties of</w:t>
      </w:r>
    </w:p>
    <w:p w:rsidR="007505D4" w:rsidRDefault="00C54309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ice; Uphold Constitution</w:t>
      </w:r>
    </w:p>
    <w:p w:rsidR="00C54309" w:rsidRPr="007505D4" w:rsidRDefault="00C54309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Tenure</w:t>
      </w:r>
      <w:r w:rsidRPr="007505D4">
        <w:rPr>
          <w:rFonts w:ascii="Times New Roman" w:hAnsi="Times New Roman" w:cs="Times New Roman"/>
          <w:sz w:val="24"/>
          <w:szCs w:val="24"/>
        </w:rPr>
        <w:t>: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a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onst</w:t>
      </w:r>
      <w:r w:rsidR="00C54309">
        <w:rPr>
          <w:rFonts w:ascii="Times New Roman" w:hAnsi="Times New Roman" w:cs="Times New Roman"/>
          <w:b/>
          <w:bCs/>
          <w:sz w:val="24"/>
          <w:szCs w:val="24"/>
        </w:rPr>
        <w:t>itution no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t fixed any tenure </w:t>
      </w:r>
      <w:r w:rsidRPr="007505D4">
        <w:rPr>
          <w:rFonts w:ascii="Times New Roman" w:hAnsi="Times New Roman" w:cs="Times New Roman"/>
          <w:sz w:val="24"/>
          <w:szCs w:val="24"/>
        </w:rPr>
        <w:t xml:space="preserve">but state </w:t>
      </w:r>
      <w:r w:rsidR="00C54309">
        <w:rPr>
          <w:rFonts w:ascii="Times New Roman" w:hAnsi="Times New Roman" w:cs="Times New Roman"/>
          <w:sz w:val="24"/>
          <w:szCs w:val="24"/>
        </w:rPr>
        <w:t xml:space="preserve">fixed </w:t>
      </w:r>
      <w:r w:rsidRPr="007505D4">
        <w:rPr>
          <w:rFonts w:ascii="Times New Roman" w:hAnsi="Times New Roman" w:cs="Times New Roman"/>
          <w:sz w:val="24"/>
          <w:szCs w:val="24"/>
        </w:rPr>
        <w:t>that Judge can hold office till age of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65 yrs</w:t>
      </w:r>
      <w:r w:rsidR="006B5D62">
        <w:rPr>
          <w:rFonts w:ascii="Times New Roman" w:hAnsi="Times New Roman" w:cs="Times New Roman"/>
          <w:sz w:val="24"/>
          <w:szCs w:val="24"/>
        </w:rPr>
        <w:t>. Any ques with respect to</w:t>
      </w:r>
      <w:r w:rsidRPr="007505D4">
        <w:rPr>
          <w:rFonts w:ascii="Times New Roman" w:hAnsi="Times New Roman" w:cs="Times New Roman"/>
          <w:sz w:val="24"/>
          <w:szCs w:val="24"/>
        </w:rPr>
        <w:t xml:space="preserve"> age is determined by Parliament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b. He can resign any ti</w:t>
      </w:r>
      <w:r w:rsidR="006B5D62">
        <w:rPr>
          <w:rFonts w:ascii="Times New Roman" w:hAnsi="Times New Roman" w:cs="Times New Roman"/>
          <w:sz w:val="24"/>
          <w:szCs w:val="24"/>
        </w:rPr>
        <w:t>me addressing letter to the President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c. He can be </w:t>
      </w:r>
      <w:r w:rsidR="006B5D62">
        <w:rPr>
          <w:rFonts w:ascii="Times New Roman" w:hAnsi="Times New Roman" w:cs="Times New Roman"/>
          <w:b/>
          <w:bCs/>
          <w:sz w:val="24"/>
          <w:szCs w:val="24"/>
        </w:rPr>
        <w:t>removed by Presiden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 xml:space="preserve">on </w:t>
      </w:r>
      <w:r w:rsidR="006B5D62">
        <w:rPr>
          <w:rFonts w:ascii="Times New Roman" w:hAnsi="Times New Roman" w:cs="Times New Roman"/>
          <w:sz w:val="24"/>
          <w:szCs w:val="24"/>
        </w:rPr>
        <w:t xml:space="preserve">the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recommendation of P</w:t>
      </w:r>
      <w:r w:rsidR="006B5D62">
        <w:rPr>
          <w:rFonts w:ascii="Times New Roman" w:hAnsi="Times New Roman" w:cs="Times New Roman"/>
          <w:b/>
          <w:bCs/>
          <w:sz w:val="24"/>
          <w:szCs w:val="24"/>
        </w:rPr>
        <w:t>arliament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rPr>
          <w:rFonts w:ascii="Times New Roman" w:hAnsi="Times New Roman" w:cs="Times New Roman"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Removal procedure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lastRenderedPageBreak/>
        <w:t xml:space="preserve">1. </w:t>
      </w:r>
      <w:r w:rsidR="006B5D62">
        <w:rPr>
          <w:rFonts w:ascii="Times New Roman" w:hAnsi="Times New Roman" w:cs="Times New Roman"/>
          <w:b/>
          <w:bCs/>
          <w:sz w:val="24"/>
          <w:szCs w:val="24"/>
        </w:rPr>
        <w:t>The procedure is n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ot laid down in the Const</w:t>
      </w:r>
      <w:r w:rsidR="006B5D62">
        <w:rPr>
          <w:rFonts w:ascii="Times New Roman" w:hAnsi="Times New Roman" w:cs="Times New Roman"/>
          <w:b/>
          <w:bCs/>
          <w:sz w:val="24"/>
          <w:szCs w:val="24"/>
        </w:rPr>
        <w:t>itution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</w:t>
      </w:r>
      <w:r w:rsidR="006B5D62">
        <w:rPr>
          <w:rFonts w:ascii="Times New Roman" w:hAnsi="Times New Roman" w:cs="Times New Roman"/>
          <w:sz w:val="24"/>
          <w:szCs w:val="24"/>
        </w:rPr>
        <w:t>He can be removed b</w:t>
      </w:r>
      <w:r w:rsidRPr="007505D4">
        <w:rPr>
          <w:rFonts w:ascii="Times New Roman" w:hAnsi="Times New Roman" w:cs="Times New Roman"/>
          <w:sz w:val="24"/>
          <w:szCs w:val="24"/>
        </w:rPr>
        <w:t xml:space="preserve">y order of </w:t>
      </w:r>
      <w:r w:rsidR="006B5D62">
        <w:rPr>
          <w:rFonts w:ascii="Times New Roman" w:hAnsi="Times New Roman" w:cs="Times New Roman"/>
          <w:b/>
          <w:bCs/>
          <w:sz w:val="24"/>
          <w:szCs w:val="24"/>
        </w:rPr>
        <w:t>President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3. </w:t>
      </w:r>
      <w:r w:rsidR="006B5D62">
        <w:rPr>
          <w:rFonts w:ascii="Times New Roman" w:hAnsi="Times New Roman" w:cs="Times New Roman"/>
          <w:sz w:val="24"/>
          <w:szCs w:val="24"/>
        </w:rPr>
        <w:t>The removal procedure t</w:t>
      </w:r>
      <w:r w:rsidRPr="007505D4">
        <w:rPr>
          <w:rFonts w:ascii="Times New Roman" w:hAnsi="Times New Roman" w:cs="Times New Roman"/>
          <w:sz w:val="24"/>
          <w:szCs w:val="24"/>
        </w:rPr>
        <w:t xml:space="preserve">o be passed in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same session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4. Impeachment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motion not lapse </w:t>
      </w:r>
      <w:r w:rsidRPr="007505D4">
        <w:rPr>
          <w:rFonts w:ascii="Times New Roman" w:hAnsi="Times New Roman" w:cs="Times New Roman"/>
          <w:sz w:val="24"/>
          <w:szCs w:val="24"/>
        </w:rPr>
        <w:t xml:space="preserve">on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dissolution of L</w:t>
      </w:r>
      <w:r w:rsidR="006B5D62">
        <w:rPr>
          <w:rFonts w:ascii="Times New Roman" w:hAnsi="Times New Roman" w:cs="Times New Roman"/>
          <w:b/>
          <w:bCs/>
          <w:sz w:val="24"/>
          <w:szCs w:val="24"/>
        </w:rPr>
        <w:t>ok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B5D62">
        <w:rPr>
          <w:rFonts w:ascii="Times New Roman" w:hAnsi="Times New Roman" w:cs="Times New Roman"/>
          <w:b/>
          <w:bCs/>
          <w:sz w:val="24"/>
          <w:szCs w:val="24"/>
        </w:rPr>
        <w:t>abha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7505D4" w:rsidRPr="007505D4" w:rsidRDefault="00531ACF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7505D4" w:rsidRPr="007505D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 removal procedure a</w:t>
      </w:r>
      <w:r w:rsidR="007505D4" w:rsidRPr="007505D4">
        <w:rPr>
          <w:rFonts w:ascii="Times New Roman" w:hAnsi="Times New Roman" w:cs="Times New Roman"/>
          <w:sz w:val="24"/>
          <w:szCs w:val="24"/>
        </w:rPr>
        <w:t xml:space="preserve">ddress supported by </w:t>
      </w:r>
      <w:r w:rsidR="007505D4" w:rsidRPr="007505D4">
        <w:rPr>
          <w:rFonts w:ascii="Times New Roman" w:hAnsi="Times New Roman" w:cs="Times New Roman"/>
          <w:b/>
          <w:bCs/>
          <w:sz w:val="24"/>
          <w:szCs w:val="24"/>
        </w:rPr>
        <w:t>sp</w:t>
      </w:r>
      <w:r>
        <w:rPr>
          <w:rFonts w:ascii="Times New Roman" w:hAnsi="Times New Roman" w:cs="Times New Roman"/>
          <w:b/>
          <w:bCs/>
          <w:sz w:val="24"/>
          <w:szCs w:val="24"/>
        </w:rPr>
        <w:t>ecial</w:t>
      </w:r>
      <w:r w:rsidR="007505D4"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majority </w:t>
      </w:r>
      <w:r w:rsidR="007505D4" w:rsidRPr="007505D4">
        <w:rPr>
          <w:rFonts w:ascii="Times New Roman" w:hAnsi="Times New Roman" w:cs="Times New Roman"/>
          <w:sz w:val="24"/>
          <w:szCs w:val="24"/>
        </w:rPr>
        <w:t>(1/2 total + 2/3 P</w:t>
      </w:r>
      <w:r>
        <w:rPr>
          <w:rFonts w:ascii="Times New Roman" w:hAnsi="Times New Roman" w:cs="Times New Roman"/>
          <w:sz w:val="24"/>
          <w:szCs w:val="24"/>
        </w:rPr>
        <w:t xml:space="preserve">resent and </w:t>
      </w:r>
      <w:r w:rsidR="007505D4" w:rsidRPr="007505D4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oting</w:t>
      </w:r>
      <w:r w:rsidR="007505D4" w:rsidRPr="007505D4">
        <w:rPr>
          <w:rFonts w:ascii="Times New Roman" w:hAnsi="Times New Roman" w:cs="Times New Roman"/>
          <w:sz w:val="24"/>
          <w:szCs w:val="24"/>
        </w:rPr>
        <w:t>)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a. Removal Motion sign by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100 mem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bers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in L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ok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abha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or 50 mem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bers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of R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ajya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abha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7505D4" w:rsidRPr="007505D4" w:rsidRDefault="00531ACF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7505D4" w:rsidRPr="007505D4">
        <w:rPr>
          <w:rFonts w:ascii="Times New Roman" w:hAnsi="Times New Roman" w:cs="Times New Roman"/>
          <w:sz w:val="24"/>
          <w:szCs w:val="24"/>
        </w:rPr>
        <w:t xml:space="preserve">. If </w:t>
      </w:r>
      <w:r>
        <w:rPr>
          <w:rFonts w:ascii="Times New Roman" w:hAnsi="Times New Roman" w:cs="Times New Roman"/>
          <w:sz w:val="24"/>
          <w:szCs w:val="24"/>
        </w:rPr>
        <w:t xml:space="preserve">the judge </w:t>
      </w:r>
      <w:r w:rsidR="007505D4" w:rsidRPr="007505D4">
        <w:rPr>
          <w:rFonts w:ascii="Times New Roman" w:hAnsi="Times New Roman" w:cs="Times New Roman"/>
          <w:sz w:val="24"/>
          <w:szCs w:val="24"/>
        </w:rPr>
        <w:t>found guilty then house take up consideration of motion.</w:t>
      </w:r>
    </w:p>
    <w:p w:rsidR="00531ACF" w:rsidRDefault="00531ACF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Salary and Allowances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</w:t>
      </w:r>
      <w:r w:rsidR="00531ACF">
        <w:rPr>
          <w:rFonts w:ascii="Times New Roman" w:hAnsi="Times New Roman" w:cs="Times New Roman"/>
          <w:sz w:val="24"/>
          <w:szCs w:val="24"/>
        </w:rPr>
        <w:t>The salary and allowance of judges of SC is d</w:t>
      </w:r>
      <w:r w:rsidRPr="007505D4">
        <w:rPr>
          <w:rFonts w:ascii="Times New Roman" w:hAnsi="Times New Roman" w:cs="Times New Roman"/>
          <w:sz w:val="24"/>
          <w:szCs w:val="24"/>
        </w:rPr>
        <w:t xml:space="preserve">etermined by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Parliament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</w:t>
      </w:r>
      <w:r w:rsidR="00531ACF">
        <w:rPr>
          <w:rFonts w:ascii="Times New Roman" w:hAnsi="Times New Roman" w:cs="Times New Roman"/>
          <w:sz w:val="24"/>
          <w:szCs w:val="24"/>
        </w:rPr>
        <w:t>The judges salary c</w:t>
      </w:r>
      <w:r w:rsidRPr="007505D4">
        <w:rPr>
          <w:rFonts w:ascii="Times New Roman" w:hAnsi="Times New Roman" w:cs="Times New Roman"/>
          <w:sz w:val="24"/>
          <w:szCs w:val="24"/>
        </w:rPr>
        <w:t xml:space="preserve">an not be varied to disadvantage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except during F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 xml:space="preserve">inancial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mergency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531ACF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Retired</w:t>
      </w:r>
      <w:r w:rsidR="007505D4" w:rsidRPr="007505D4">
        <w:rPr>
          <w:rFonts w:ascii="Times New Roman" w:hAnsi="Times New Roman" w:cs="Times New Roman"/>
          <w:sz w:val="24"/>
          <w:szCs w:val="24"/>
        </w:rPr>
        <w:t xml:space="preserve"> C</w:t>
      </w:r>
      <w:r>
        <w:rPr>
          <w:rFonts w:ascii="Times New Roman" w:hAnsi="Times New Roman" w:cs="Times New Roman"/>
          <w:sz w:val="24"/>
          <w:szCs w:val="24"/>
        </w:rPr>
        <w:t xml:space="preserve">hief </w:t>
      </w:r>
      <w:r w:rsidR="007505D4" w:rsidRPr="007505D4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ustice of </w:t>
      </w:r>
      <w:r w:rsidR="007505D4" w:rsidRPr="007505D4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dia</w:t>
      </w:r>
      <w:r w:rsidR="007505D4" w:rsidRPr="007505D4">
        <w:rPr>
          <w:rFonts w:ascii="Times New Roman" w:hAnsi="Times New Roman" w:cs="Times New Roman"/>
          <w:sz w:val="24"/>
          <w:szCs w:val="24"/>
        </w:rPr>
        <w:t xml:space="preserve"> and Judges entitle 50% of their last drawn salary as pension.</w:t>
      </w:r>
    </w:p>
    <w:p w:rsidR="007505D4" w:rsidRPr="007505D4" w:rsidRDefault="007505D4" w:rsidP="007505D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Types of S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 xml:space="preserve">upreme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our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judges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7505D4" w:rsidRPr="00531ACF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Acting 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 xml:space="preserve">Chief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 xml:space="preserve">ustice: President according to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[Art</w:t>
      </w:r>
      <w:r w:rsidR="00531ACF">
        <w:rPr>
          <w:rFonts w:ascii="Times New Roman" w:hAnsi="Times New Roman" w:cs="Times New Roman"/>
          <w:sz w:val="24"/>
          <w:szCs w:val="24"/>
        </w:rPr>
        <w:t>icle</w:t>
      </w:r>
      <w:r w:rsidRPr="007505D4">
        <w:rPr>
          <w:rFonts w:ascii="Times New Roman" w:hAnsi="Times New Roman" w:cs="Times New Roman"/>
          <w:sz w:val="24"/>
          <w:szCs w:val="24"/>
        </w:rPr>
        <w:t xml:space="preserve"> 126] can appoint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judge of SC </w:t>
      </w:r>
      <w:r w:rsidR="00531ACF">
        <w:rPr>
          <w:rFonts w:ascii="Times New Roman" w:hAnsi="Times New Roman" w:cs="Times New Roman"/>
          <w:sz w:val="24"/>
          <w:szCs w:val="24"/>
        </w:rPr>
        <w:t>if Chief justice seat is</w:t>
      </w:r>
      <w:r w:rsidRPr="007505D4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vacant/ absent/ not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ble to perform</w:t>
      </w:r>
      <w:r w:rsidRPr="007505D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d Hoc Judge</w:t>
      </w:r>
      <w:r w:rsidRPr="007505D4">
        <w:rPr>
          <w:rFonts w:ascii="Times New Roman" w:hAnsi="Times New Roman" w:cs="Times New Roman"/>
          <w:sz w:val="24"/>
          <w:szCs w:val="24"/>
        </w:rPr>
        <w:t xml:space="preserve">: </w:t>
      </w:r>
      <w:r w:rsidR="00531ACF">
        <w:rPr>
          <w:rFonts w:ascii="Times New Roman" w:hAnsi="Times New Roman" w:cs="Times New Roman"/>
          <w:sz w:val="24"/>
          <w:szCs w:val="24"/>
        </w:rPr>
        <w:t xml:space="preserve">These judges appoint when there is 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ack of Quorum </w:t>
      </w:r>
      <w:r w:rsidRPr="007505D4">
        <w:rPr>
          <w:rFonts w:ascii="Times New Roman" w:hAnsi="Times New Roman" w:cs="Times New Roman"/>
          <w:sz w:val="24"/>
          <w:szCs w:val="24"/>
        </w:rPr>
        <w:t xml:space="preserve">of permanent Judge, 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CJI appoint High cour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judge </w:t>
      </w:r>
      <w:r w:rsidRPr="007505D4">
        <w:rPr>
          <w:rFonts w:ascii="Times New Roman" w:hAnsi="Times New Roman" w:cs="Times New Roman"/>
          <w:sz w:val="24"/>
          <w:szCs w:val="24"/>
        </w:rPr>
        <w:t>as</w:t>
      </w:r>
      <w:r w:rsidR="00531ACF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 xml:space="preserve">adhoc judge of SC for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temporary period </w:t>
      </w:r>
      <w:r w:rsidRPr="007505D4">
        <w:rPr>
          <w:rFonts w:ascii="Times New Roman" w:hAnsi="Times New Roman" w:cs="Times New Roman"/>
          <w:sz w:val="24"/>
          <w:szCs w:val="24"/>
        </w:rPr>
        <w:t xml:space="preserve">after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onsulting C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 xml:space="preserve">hief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ustice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of concerned</w:t>
      </w:r>
      <w:r w:rsidR="00531ACF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 xml:space="preserve">igh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ourt (HC)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 xml:space="preserve">&amp; with 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prior consent of President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3. 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Retired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Judge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a. 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CJI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31ACF">
        <w:rPr>
          <w:rFonts w:ascii="Times New Roman" w:hAnsi="Times New Roman" w:cs="Times New Roman"/>
          <w:sz w:val="24"/>
          <w:szCs w:val="24"/>
        </w:rPr>
        <w:t>can request Retired</w:t>
      </w:r>
      <w:r w:rsidRPr="007505D4">
        <w:rPr>
          <w:rFonts w:ascii="Times New Roman" w:hAnsi="Times New Roman" w:cs="Times New Roman"/>
          <w:sz w:val="24"/>
          <w:szCs w:val="24"/>
        </w:rPr>
        <w:t xml:space="preserve"> Judge of SC/HC to act as Judge of SC for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temp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orary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period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b. </w:t>
      </w:r>
      <w:r w:rsidR="00531ACF">
        <w:rPr>
          <w:rFonts w:ascii="Times New Roman" w:hAnsi="Times New Roman" w:cs="Times New Roman"/>
          <w:sz w:val="24"/>
          <w:szCs w:val="24"/>
        </w:rPr>
        <w:t xml:space="preserve">To appoint retired Judge 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Presiden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approval 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 xml:space="preserve">is </w:t>
      </w:r>
      <w:r w:rsidRPr="007505D4">
        <w:rPr>
          <w:rFonts w:ascii="Times New Roman" w:hAnsi="Times New Roman" w:cs="Times New Roman"/>
          <w:sz w:val="24"/>
          <w:szCs w:val="24"/>
        </w:rPr>
        <w:t>req</w:t>
      </w:r>
      <w:r w:rsidR="00531ACF">
        <w:rPr>
          <w:rFonts w:ascii="Times New Roman" w:hAnsi="Times New Roman" w:cs="Times New Roman"/>
          <w:sz w:val="24"/>
          <w:szCs w:val="24"/>
        </w:rPr>
        <w:t>uired and</w:t>
      </w:r>
      <w:r w:rsidRPr="007505D4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approval of person </w:t>
      </w:r>
      <w:r w:rsidRPr="007505D4">
        <w:rPr>
          <w:rFonts w:ascii="Times New Roman" w:hAnsi="Times New Roman" w:cs="Times New Roman"/>
          <w:sz w:val="24"/>
          <w:szCs w:val="24"/>
        </w:rPr>
        <w:t>concerned.</w:t>
      </w:r>
    </w:p>
    <w:p w:rsidR="007505D4" w:rsidRPr="007505D4" w:rsidRDefault="007505D4" w:rsidP="00531A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c. </w:t>
      </w:r>
      <w:r w:rsidR="00531ACF">
        <w:rPr>
          <w:rFonts w:ascii="Times New Roman" w:hAnsi="Times New Roman" w:cs="Times New Roman"/>
          <w:sz w:val="24"/>
          <w:szCs w:val="24"/>
        </w:rPr>
        <w:t>A retired judge is a p</w:t>
      </w:r>
      <w:r w:rsidRPr="007505D4">
        <w:rPr>
          <w:rFonts w:ascii="Times New Roman" w:hAnsi="Times New Roman" w:cs="Times New Roman"/>
          <w:sz w:val="24"/>
          <w:szCs w:val="24"/>
        </w:rPr>
        <w:t xml:space="preserve">erson entitled to same </w:t>
      </w:r>
      <w:r w:rsidR="00531ACF">
        <w:rPr>
          <w:rFonts w:ascii="Times New Roman" w:hAnsi="Times New Roman" w:cs="Times New Roman"/>
          <w:sz w:val="24"/>
          <w:szCs w:val="24"/>
        </w:rPr>
        <w:t>allowance, salary, power as President</w:t>
      </w:r>
      <w:r w:rsidRPr="007505D4">
        <w:rPr>
          <w:rFonts w:ascii="Times New Roman" w:hAnsi="Times New Roman" w:cs="Times New Roman"/>
          <w:sz w:val="24"/>
          <w:szCs w:val="24"/>
        </w:rPr>
        <w:t xml:space="preserve"> determine but is</w:t>
      </w:r>
      <w:r w:rsidR="00531ACF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not deemed as SC Judge.</w:t>
      </w:r>
    </w:p>
    <w:p w:rsidR="007505D4" w:rsidRPr="007505D4" w:rsidRDefault="007505D4" w:rsidP="007505D4">
      <w:pPr>
        <w:rPr>
          <w:rFonts w:ascii="Times New Roman" w:hAnsi="Times New Roman" w:cs="Times New Roman"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Seat of SC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onst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itution of India declare</w:t>
      </w:r>
      <w:r w:rsidR="00531ACF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Delhi </w:t>
      </w:r>
      <w:r w:rsidRPr="007505D4">
        <w:rPr>
          <w:rFonts w:ascii="Times New Roman" w:hAnsi="Times New Roman" w:cs="Times New Roman"/>
          <w:sz w:val="24"/>
          <w:szCs w:val="24"/>
        </w:rPr>
        <w:t>as seat of SC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rt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icle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130 of Const</w:t>
      </w:r>
      <w:r w:rsidR="00531ACF">
        <w:rPr>
          <w:rFonts w:ascii="Times New Roman" w:hAnsi="Times New Roman" w:cs="Times New Roman"/>
          <w:b/>
          <w:bCs/>
          <w:sz w:val="24"/>
          <w:szCs w:val="24"/>
        </w:rPr>
        <w:t>itution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 xml:space="preserve">also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authorise CJI </w:t>
      </w:r>
      <w:r w:rsidRPr="007505D4">
        <w:rPr>
          <w:rFonts w:ascii="Times New Roman" w:hAnsi="Times New Roman" w:cs="Times New Roman"/>
          <w:sz w:val="24"/>
          <w:szCs w:val="24"/>
        </w:rPr>
        <w:t xml:space="preserve">to appoint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other place as seat of SC but</w:t>
      </w:r>
    </w:p>
    <w:p w:rsidR="007505D4" w:rsidRPr="007505D4" w:rsidRDefault="00531ACF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nly with the </w:t>
      </w:r>
      <w:r w:rsidR="007505D4" w:rsidRPr="007505D4">
        <w:rPr>
          <w:rFonts w:ascii="Times New Roman" w:hAnsi="Times New Roman" w:cs="Times New Roman"/>
          <w:b/>
          <w:bCs/>
          <w:sz w:val="24"/>
          <w:szCs w:val="24"/>
        </w:rPr>
        <w:t>prior approval</w:t>
      </w:r>
      <w:r>
        <w:rPr>
          <w:rFonts w:ascii="Times New Roman" w:hAnsi="Times New Roman" w:cs="Times New Roman"/>
          <w:sz w:val="24"/>
          <w:szCs w:val="24"/>
        </w:rPr>
        <w:t xml:space="preserve"> of president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3. V</w:t>
      </w:r>
      <w:r w:rsidR="00357CE7">
        <w:rPr>
          <w:rFonts w:ascii="Times New Roman" w:hAnsi="Times New Roman" w:cs="Times New Roman"/>
          <w:sz w:val="24"/>
          <w:szCs w:val="24"/>
        </w:rPr>
        <w:t xml:space="preserve">ice </w:t>
      </w:r>
      <w:r w:rsidRPr="007505D4">
        <w:rPr>
          <w:rFonts w:ascii="Times New Roman" w:hAnsi="Times New Roman" w:cs="Times New Roman"/>
          <w:sz w:val="24"/>
          <w:szCs w:val="24"/>
        </w:rPr>
        <w:t>P</w:t>
      </w:r>
      <w:r w:rsidR="00357CE7">
        <w:rPr>
          <w:rFonts w:ascii="Times New Roman" w:hAnsi="Times New Roman" w:cs="Times New Roman"/>
          <w:sz w:val="24"/>
          <w:szCs w:val="24"/>
        </w:rPr>
        <w:t>resident</w:t>
      </w:r>
      <w:r w:rsidRPr="007505D4">
        <w:rPr>
          <w:rFonts w:ascii="Times New Roman" w:hAnsi="Times New Roman" w:cs="Times New Roman"/>
          <w:sz w:val="24"/>
          <w:szCs w:val="24"/>
        </w:rPr>
        <w:t xml:space="preserve"> suggested setting up of four Regional Benches of SC.</w:t>
      </w:r>
    </w:p>
    <w:p w:rsidR="00357CE7" w:rsidRDefault="00357CE7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Procedure of the court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357CE7">
        <w:rPr>
          <w:rFonts w:ascii="Times New Roman" w:hAnsi="Times New Roman" w:cs="Times New Roman"/>
          <w:b/>
          <w:bCs/>
          <w:sz w:val="24"/>
          <w:szCs w:val="24"/>
        </w:rPr>
        <w:t xml:space="preserve">upreme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357CE7">
        <w:rPr>
          <w:rFonts w:ascii="Times New Roman" w:hAnsi="Times New Roman" w:cs="Times New Roman"/>
          <w:b/>
          <w:bCs/>
          <w:sz w:val="24"/>
          <w:szCs w:val="24"/>
        </w:rPr>
        <w:t>our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 xml:space="preserve">with </w:t>
      </w:r>
      <w:r w:rsidR="00357CE7">
        <w:rPr>
          <w:rFonts w:ascii="Times New Roman" w:hAnsi="Times New Roman" w:cs="Times New Roman"/>
          <w:b/>
          <w:bCs/>
          <w:sz w:val="24"/>
          <w:szCs w:val="24"/>
        </w:rPr>
        <w:t>approval of President</w:t>
      </w:r>
      <w:r w:rsidRPr="007505D4">
        <w:rPr>
          <w:rFonts w:ascii="Times New Roman" w:hAnsi="Times New Roman" w:cs="Times New Roman"/>
          <w:sz w:val="24"/>
          <w:szCs w:val="24"/>
        </w:rPr>
        <w:t>, make rules for regulating practice &amp; procedure of</w:t>
      </w:r>
      <w:r w:rsidR="00357CE7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court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Constitutional cases </w:t>
      </w:r>
      <w:r w:rsidR="00357CE7">
        <w:rPr>
          <w:rFonts w:ascii="Times New Roman" w:hAnsi="Times New Roman" w:cs="Times New Roman"/>
          <w:sz w:val="24"/>
          <w:szCs w:val="24"/>
        </w:rPr>
        <w:t>made by President</w:t>
      </w:r>
      <w:r w:rsidRPr="007505D4">
        <w:rPr>
          <w:rFonts w:ascii="Times New Roman" w:hAnsi="Times New Roman" w:cs="Times New Roman"/>
          <w:sz w:val="24"/>
          <w:szCs w:val="24"/>
        </w:rPr>
        <w:t xml:space="preserve"> under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357CE7">
        <w:rPr>
          <w:rFonts w:ascii="Times New Roman" w:hAnsi="Times New Roman" w:cs="Times New Roman"/>
          <w:b/>
          <w:bCs/>
          <w:sz w:val="24"/>
          <w:szCs w:val="24"/>
        </w:rPr>
        <w:t>rticle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143, </w:t>
      </w:r>
      <w:r w:rsidRPr="007505D4">
        <w:rPr>
          <w:rFonts w:ascii="Times New Roman" w:hAnsi="Times New Roman" w:cs="Times New Roman"/>
          <w:sz w:val="24"/>
          <w:szCs w:val="24"/>
        </w:rPr>
        <w:t>decided by bench consisting of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5 judges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3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Other cases </w:t>
      </w:r>
      <w:r w:rsidR="00357CE7">
        <w:rPr>
          <w:rFonts w:ascii="Times New Roman" w:hAnsi="Times New Roman" w:cs="Times New Roman"/>
          <w:sz w:val="24"/>
          <w:szCs w:val="24"/>
        </w:rPr>
        <w:t>— decided by bench no</w:t>
      </w:r>
      <w:r w:rsidRPr="007505D4">
        <w:rPr>
          <w:rFonts w:ascii="Times New Roman" w:hAnsi="Times New Roman" w:cs="Times New Roman"/>
          <w:sz w:val="24"/>
          <w:szCs w:val="24"/>
        </w:rPr>
        <w:t xml:space="preserve">t less than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3 judges.</w:t>
      </w:r>
    </w:p>
    <w:p w:rsidR="00357CE7" w:rsidRPr="007505D4" w:rsidRDefault="00357CE7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Independence of SC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Mode of appointment </w:t>
      </w:r>
      <w:r w:rsidRPr="007505D4">
        <w:rPr>
          <w:rFonts w:ascii="Times New Roman" w:hAnsi="Times New Roman" w:cs="Times New Roman"/>
          <w:sz w:val="24"/>
          <w:szCs w:val="24"/>
        </w:rPr>
        <w:t>— Collegium system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Tenure security </w:t>
      </w:r>
      <w:r w:rsidRPr="007505D4">
        <w:rPr>
          <w:rFonts w:ascii="Times New Roman" w:hAnsi="Times New Roman" w:cs="Times New Roman"/>
          <w:sz w:val="24"/>
          <w:szCs w:val="24"/>
        </w:rPr>
        <w:t xml:space="preserve">— </w:t>
      </w:r>
      <w:r w:rsidR="00304338">
        <w:rPr>
          <w:rFonts w:ascii="Times New Roman" w:hAnsi="Times New Roman" w:cs="Times New Roman"/>
          <w:sz w:val="24"/>
          <w:szCs w:val="24"/>
        </w:rPr>
        <w:t>The judges no</w:t>
      </w:r>
      <w:r w:rsidRPr="007505D4">
        <w:rPr>
          <w:rFonts w:ascii="Times New Roman" w:hAnsi="Times New Roman" w:cs="Times New Roman"/>
          <w:sz w:val="24"/>
          <w:szCs w:val="24"/>
        </w:rPr>
        <w:t>t</w:t>
      </w:r>
      <w:r w:rsidR="00304338">
        <w:rPr>
          <w:rFonts w:ascii="Times New Roman" w:hAnsi="Times New Roman" w:cs="Times New Roman"/>
          <w:sz w:val="24"/>
          <w:szCs w:val="24"/>
        </w:rPr>
        <w:t xml:space="preserve"> hold office by pleasure of President</w:t>
      </w:r>
      <w:r w:rsidRPr="007505D4">
        <w:rPr>
          <w:rFonts w:ascii="Times New Roman" w:hAnsi="Times New Roman" w:cs="Times New Roman"/>
          <w:sz w:val="24"/>
          <w:szCs w:val="24"/>
        </w:rPr>
        <w:t xml:space="preserve"> &amp; removed only by Const</w:t>
      </w:r>
      <w:r w:rsidR="00304338">
        <w:rPr>
          <w:rFonts w:ascii="Times New Roman" w:hAnsi="Times New Roman" w:cs="Times New Roman"/>
          <w:sz w:val="24"/>
          <w:szCs w:val="24"/>
        </w:rPr>
        <w:t xml:space="preserve">itutional </w:t>
      </w:r>
      <w:r w:rsidRPr="007505D4">
        <w:rPr>
          <w:rFonts w:ascii="Times New Roman" w:hAnsi="Times New Roman" w:cs="Times New Roman"/>
          <w:sz w:val="24"/>
          <w:szCs w:val="24"/>
        </w:rPr>
        <w:t>procedure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3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Fixed service condition </w:t>
      </w:r>
      <w:r w:rsidRPr="007505D4">
        <w:rPr>
          <w:rFonts w:ascii="Times New Roman" w:hAnsi="Times New Roman" w:cs="Times New Roman"/>
          <w:sz w:val="24"/>
          <w:szCs w:val="24"/>
        </w:rPr>
        <w:t>— Determined by Parliament but can't be changed to</w:t>
      </w:r>
      <w:r w:rsidR="00304338">
        <w:rPr>
          <w:rFonts w:ascii="Times New Roman" w:hAnsi="Times New Roman" w:cs="Times New Roman"/>
          <w:sz w:val="24"/>
          <w:szCs w:val="24"/>
        </w:rPr>
        <w:t xml:space="preserve"> their disadvantage except Financial emergency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4. </w:t>
      </w:r>
      <w:r w:rsidR="00304338">
        <w:rPr>
          <w:rFonts w:ascii="Times New Roman" w:hAnsi="Times New Roman" w:cs="Times New Roman"/>
          <w:b/>
          <w:bCs/>
          <w:sz w:val="24"/>
          <w:szCs w:val="24"/>
        </w:rPr>
        <w:t xml:space="preserve">Expenses charged on Consolidate fund of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304338">
        <w:rPr>
          <w:rFonts w:ascii="Times New Roman" w:hAnsi="Times New Roman" w:cs="Times New Roman"/>
          <w:b/>
          <w:bCs/>
          <w:sz w:val="24"/>
          <w:szCs w:val="24"/>
        </w:rPr>
        <w:t>ndia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— salaries, allowa</w:t>
      </w:r>
      <w:r w:rsidR="00304338">
        <w:rPr>
          <w:rFonts w:ascii="Times New Roman" w:hAnsi="Times New Roman" w:cs="Times New Roman"/>
          <w:sz w:val="24"/>
          <w:szCs w:val="24"/>
        </w:rPr>
        <w:t xml:space="preserve">nce, pension of judges &amp; staff and </w:t>
      </w:r>
      <w:r w:rsidRPr="007505D4">
        <w:rPr>
          <w:rFonts w:ascii="Times New Roman" w:hAnsi="Times New Roman" w:cs="Times New Roman"/>
          <w:sz w:val="24"/>
          <w:szCs w:val="24"/>
        </w:rPr>
        <w:t>admin exp</w:t>
      </w:r>
      <w:r w:rsidR="00304338">
        <w:rPr>
          <w:rFonts w:ascii="Times New Roman" w:hAnsi="Times New Roman" w:cs="Times New Roman"/>
          <w:sz w:val="24"/>
          <w:szCs w:val="24"/>
        </w:rPr>
        <w:t>enses are charged by consolidate fund of India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lastRenderedPageBreak/>
        <w:t xml:space="preserve">5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Judges conduct can't be discuss </w:t>
      </w:r>
      <w:r w:rsidRPr="007505D4">
        <w:rPr>
          <w:rFonts w:ascii="Times New Roman" w:hAnsi="Times New Roman" w:cs="Times New Roman"/>
          <w:sz w:val="24"/>
          <w:szCs w:val="24"/>
        </w:rPr>
        <w:t>— except in impeachment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6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Ban on practice after retirement </w:t>
      </w:r>
      <w:r w:rsidRPr="007505D4">
        <w:rPr>
          <w:rFonts w:ascii="Times New Roman" w:hAnsi="Times New Roman" w:cs="Times New Roman"/>
          <w:sz w:val="24"/>
          <w:szCs w:val="24"/>
        </w:rPr>
        <w:t>— prohibited from pleading in any court or</w:t>
      </w:r>
      <w:r w:rsidR="00304338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before any authority within India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7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Power to punish for its contempt </w:t>
      </w:r>
      <w:r w:rsidRPr="007505D4">
        <w:rPr>
          <w:rFonts w:ascii="Times New Roman" w:hAnsi="Times New Roman" w:cs="Times New Roman"/>
          <w:sz w:val="24"/>
          <w:szCs w:val="24"/>
        </w:rPr>
        <w:t>— actions or decision can't be criticised by</w:t>
      </w:r>
      <w:r w:rsidR="00304338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any body.</w:t>
      </w:r>
    </w:p>
    <w:p w:rsidR="00F567EA" w:rsidRDefault="00F567EA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F567EA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Court of record: </w:t>
      </w:r>
    </w:p>
    <w:p w:rsidR="007505D4" w:rsidRPr="007505D4" w:rsidRDefault="00304338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t has </w:t>
      </w:r>
      <w:r w:rsidR="007505D4" w:rsidRPr="007505D4">
        <w:rPr>
          <w:rFonts w:ascii="Times New Roman" w:hAnsi="Times New Roman" w:cs="Times New Roman"/>
          <w:b/>
          <w:bCs/>
          <w:sz w:val="24"/>
          <w:szCs w:val="24"/>
        </w:rPr>
        <w:t>2 powers</w:t>
      </w:r>
    </w:p>
    <w:p w:rsidR="007505D4" w:rsidRPr="007505D4" w:rsidRDefault="00434AA3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ccording to </w:t>
      </w:r>
      <w:r w:rsidR="007505D4"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Article 129 </w:t>
      </w:r>
      <w:r>
        <w:rPr>
          <w:rFonts w:ascii="Times New Roman" w:hAnsi="Times New Roman" w:cs="Times New Roman"/>
          <w:sz w:val="24"/>
          <w:szCs w:val="24"/>
        </w:rPr>
        <w:t xml:space="preserve">SC is a court of record and it holds </w:t>
      </w:r>
      <w:r w:rsidR="007505D4" w:rsidRPr="007505D4">
        <w:rPr>
          <w:rFonts w:ascii="Times New Roman" w:hAnsi="Times New Roman" w:cs="Times New Roman"/>
          <w:sz w:val="24"/>
          <w:szCs w:val="24"/>
        </w:rPr>
        <w:t xml:space="preserve">all the </w:t>
      </w:r>
      <w:r w:rsidR="007505D4" w:rsidRPr="007505D4">
        <w:rPr>
          <w:rFonts w:ascii="Times New Roman" w:hAnsi="Times New Roman" w:cs="Times New Roman"/>
          <w:b/>
          <w:bCs/>
          <w:sz w:val="24"/>
          <w:szCs w:val="24"/>
        </w:rPr>
        <w:t>powers to punish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for contempt of itself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Judgement</w:t>
      </w:r>
      <w:r w:rsidRPr="007505D4">
        <w:rPr>
          <w:rFonts w:ascii="Times New Roman" w:hAnsi="Times New Roman" w:cs="Times New Roman"/>
          <w:sz w:val="24"/>
          <w:szCs w:val="24"/>
        </w:rPr>
        <w:t xml:space="preserve">, acts of SC have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evidentary value</w:t>
      </w:r>
      <w:r w:rsidR="0030433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&amp;</w:t>
      </w:r>
      <w:r w:rsidR="00304338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an't be ques</w:t>
      </w:r>
      <w:r w:rsidR="00304338">
        <w:rPr>
          <w:rFonts w:ascii="Times New Roman" w:hAnsi="Times New Roman" w:cs="Times New Roman"/>
          <w:b/>
          <w:bCs/>
          <w:sz w:val="24"/>
          <w:szCs w:val="24"/>
        </w:rPr>
        <w:t>tioned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when prod</w:t>
      </w:r>
      <w:r w:rsidR="00304338">
        <w:rPr>
          <w:rFonts w:ascii="Times New Roman" w:hAnsi="Times New Roman" w:cs="Times New Roman"/>
          <w:sz w:val="24"/>
          <w:szCs w:val="24"/>
        </w:rPr>
        <w:t>uced</w:t>
      </w:r>
      <w:r w:rsidRPr="007505D4">
        <w:rPr>
          <w:rFonts w:ascii="Times New Roman" w:hAnsi="Times New Roman" w:cs="Times New Roman"/>
          <w:sz w:val="24"/>
          <w:szCs w:val="24"/>
        </w:rPr>
        <w:t xml:space="preserve"> before</w:t>
      </w:r>
      <w:r w:rsidR="00304338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court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Power to punish for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contempt of court </w:t>
      </w:r>
      <w:r w:rsidRPr="007505D4">
        <w:rPr>
          <w:rFonts w:ascii="Times New Roman" w:hAnsi="Times New Roman" w:cs="Times New Roman"/>
          <w:sz w:val="24"/>
          <w:szCs w:val="24"/>
        </w:rPr>
        <w:t>n't only of itself but also of HCs,</w:t>
      </w:r>
      <w:r w:rsidR="00304338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subordinate courts, tribunal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a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Civil Contempt</w:t>
      </w:r>
      <w:r w:rsidRPr="007505D4">
        <w:rPr>
          <w:rFonts w:ascii="Times New Roman" w:hAnsi="Times New Roman" w:cs="Times New Roman"/>
          <w:sz w:val="24"/>
          <w:szCs w:val="24"/>
        </w:rPr>
        <w:t xml:space="preserve">: </w:t>
      </w:r>
      <w:r w:rsidR="00434AA3">
        <w:rPr>
          <w:rFonts w:ascii="Times New Roman" w:hAnsi="Times New Roman" w:cs="Times New Roman"/>
          <w:sz w:val="24"/>
          <w:szCs w:val="24"/>
        </w:rPr>
        <w:t xml:space="preserve">When someone willfully disobey the </w:t>
      </w:r>
      <w:r w:rsidRPr="007505D4">
        <w:rPr>
          <w:rFonts w:ascii="Times New Roman" w:hAnsi="Times New Roman" w:cs="Times New Roman"/>
          <w:sz w:val="24"/>
          <w:szCs w:val="24"/>
        </w:rPr>
        <w:t>judgement, order, writ, etc</w:t>
      </w:r>
      <w:r w:rsidR="00434AA3">
        <w:rPr>
          <w:rFonts w:ascii="Times New Roman" w:hAnsi="Times New Roman" w:cs="Times New Roman"/>
          <w:sz w:val="24"/>
          <w:szCs w:val="24"/>
        </w:rPr>
        <w:t xml:space="preserve"> issued by SC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b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Criminal Contempt: </w:t>
      </w:r>
      <w:r w:rsidRPr="007505D4">
        <w:rPr>
          <w:rFonts w:ascii="Times New Roman" w:hAnsi="Times New Roman" w:cs="Times New Roman"/>
          <w:sz w:val="24"/>
          <w:szCs w:val="24"/>
        </w:rPr>
        <w:t>publication of matter which is scandalous, lowers</w:t>
      </w:r>
      <w:r w:rsidR="00304338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court authority, interfere with judicial proceedings, or obstructs admin of</w:t>
      </w:r>
      <w:r w:rsidR="00304338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justice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3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*Contempt of court is defined under Contempt of court act 1971 not under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Art 129</w:t>
      </w:r>
      <w:r w:rsidRPr="007505D4">
        <w:rPr>
          <w:rFonts w:ascii="Times New Roman" w:hAnsi="Times New Roman" w:cs="Times New Roman"/>
          <w:sz w:val="24"/>
          <w:szCs w:val="24"/>
        </w:rPr>
        <w:t>. It also prov</w:t>
      </w:r>
      <w:r w:rsidR="00304338">
        <w:rPr>
          <w:rFonts w:ascii="Times New Roman" w:hAnsi="Times New Roman" w:cs="Times New Roman"/>
          <w:sz w:val="24"/>
          <w:szCs w:val="24"/>
        </w:rPr>
        <w:t>ide for punishment etc. Thus, Contempt of court</w:t>
      </w:r>
      <w:r w:rsidR="00B21785">
        <w:rPr>
          <w:rFonts w:ascii="Times New Roman" w:hAnsi="Times New Roman" w:cs="Times New Roman"/>
          <w:sz w:val="24"/>
          <w:szCs w:val="24"/>
        </w:rPr>
        <w:t xml:space="preserve"> (CoC)</w:t>
      </w:r>
      <w:r w:rsidRPr="007505D4">
        <w:rPr>
          <w:rFonts w:ascii="Times New Roman" w:hAnsi="Times New Roman" w:cs="Times New Roman"/>
          <w:sz w:val="24"/>
          <w:szCs w:val="24"/>
        </w:rPr>
        <w:t xml:space="preserve"> have both constitutional &amp;</w:t>
      </w:r>
      <w:r w:rsidR="00304338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statutory backing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*Anyone can file CoC case but it req</w:t>
      </w:r>
      <w:r w:rsidR="00B21785">
        <w:rPr>
          <w:rFonts w:ascii="Times New Roman" w:hAnsi="Times New Roman" w:cs="Times New Roman"/>
          <w:sz w:val="24"/>
          <w:szCs w:val="24"/>
        </w:rPr>
        <w:t>uired</w:t>
      </w:r>
      <w:r w:rsidRPr="007505D4">
        <w:rPr>
          <w:rFonts w:ascii="Times New Roman" w:hAnsi="Times New Roman" w:cs="Times New Roman"/>
          <w:sz w:val="24"/>
          <w:szCs w:val="24"/>
        </w:rPr>
        <w:t xml:space="preserve"> permission of Attorney Gen</w:t>
      </w:r>
      <w:r w:rsidR="00B21785">
        <w:rPr>
          <w:rFonts w:ascii="Times New Roman" w:hAnsi="Times New Roman" w:cs="Times New Roman"/>
          <w:sz w:val="24"/>
          <w:szCs w:val="24"/>
        </w:rPr>
        <w:t>eral</w:t>
      </w:r>
      <w:r w:rsidRPr="007505D4">
        <w:rPr>
          <w:rFonts w:ascii="Times New Roman" w:hAnsi="Times New Roman" w:cs="Times New Roman"/>
          <w:sz w:val="24"/>
          <w:szCs w:val="24"/>
        </w:rPr>
        <w:t xml:space="preserve"> of Ind</w:t>
      </w:r>
      <w:r w:rsidR="00B21785">
        <w:rPr>
          <w:rFonts w:ascii="Times New Roman" w:hAnsi="Times New Roman" w:cs="Times New Roman"/>
          <w:sz w:val="24"/>
          <w:szCs w:val="24"/>
        </w:rPr>
        <w:t>ia</w:t>
      </w:r>
      <w:r w:rsidRPr="007505D4">
        <w:rPr>
          <w:rFonts w:ascii="Times New Roman" w:hAnsi="Times New Roman" w:cs="Times New Roman"/>
          <w:sz w:val="24"/>
          <w:szCs w:val="24"/>
        </w:rPr>
        <w:t xml:space="preserve"> or Solicitor Gen</w:t>
      </w:r>
      <w:r w:rsidR="00B21785">
        <w:rPr>
          <w:rFonts w:ascii="Times New Roman" w:hAnsi="Times New Roman" w:cs="Times New Roman"/>
          <w:sz w:val="24"/>
          <w:szCs w:val="24"/>
        </w:rPr>
        <w:t xml:space="preserve">eral </w:t>
      </w:r>
      <w:r w:rsidRPr="007505D4">
        <w:rPr>
          <w:rFonts w:ascii="Times New Roman" w:hAnsi="Times New Roman" w:cs="Times New Roman"/>
          <w:sz w:val="24"/>
          <w:szCs w:val="24"/>
        </w:rPr>
        <w:t>of Ind</w:t>
      </w:r>
      <w:r w:rsidR="00B21785">
        <w:rPr>
          <w:rFonts w:ascii="Times New Roman" w:hAnsi="Times New Roman" w:cs="Times New Roman"/>
          <w:sz w:val="24"/>
          <w:szCs w:val="24"/>
        </w:rPr>
        <w:t>ia</w:t>
      </w:r>
      <w:r w:rsidRPr="007505D4">
        <w:rPr>
          <w:rFonts w:ascii="Times New Roman" w:hAnsi="Times New Roman" w:cs="Times New Roman"/>
          <w:sz w:val="24"/>
          <w:szCs w:val="24"/>
        </w:rPr>
        <w:t>. Also, court may act on its own (suo moto).</w:t>
      </w:r>
    </w:p>
    <w:p w:rsidR="007505D4" w:rsidRPr="007505D4" w:rsidRDefault="007505D4" w:rsidP="007505D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505D4" w:rsidRPr="007505D4" w:rsidRDefault="00B21785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wer of Jurisdiction of SC: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1. Examine constitutionality of executive orders (both C</w:t>
      </w:r>
      <w:r w:rsidR="00B21785">
        <w:rPr>
          <w:rFonts w:ascii="Times New Roman" w:hAnsi="Times New Roman" w:cs="Times New Roman"/>
          <w:sz w:val="24"/>
          <w:szCs w:val="24"/>
        </w:rPr>
        <w:t xml:space="preserve">entral and </w:t>
      </w:r>
      <w:r w:rsidRPr="007505D4">
        <w:rPr>
          <w:rFonts w:ascii="Times New Roman" w:hAnsi="Times New Roman" w:cs="Times New Roman"/>
          <w:sz w:val="24"/>
          <w:szCs w:val="24"/>
        </w:rPr>
        <w:t>S</w:t>
      </w:r>
      <w:r w:rsidR="00B21785">
        <w:rPr>
          <w:rFonts w:ascii="Times New Roman" w:hAnsi="Times New Roman" w:cs="Times New Roman"/>
          <w:sz w:val="24"/>
          <w:szCs w:val="24"/>
        </w:rPr>
        <w:t>tate</w:t>
      </w:r>
      <w:r w:rsidRPr="007505D4">
        <w:rPr>
          <w:rFonts w:ascii="Times New Roman" w:hAnsi="Times New Roman" w:cs="Times New Roman"/>
          <w:sz w:val="24"/>
          <w:szCs w:val="24"/>
        </w:rPr>
        <w:t>) and legislative</w:t>
      </w:r>
      <w:r w:rsidR="00B21785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enactments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Why — </w:t>
      </w:r>
      <w:r w:rsidR="00B21785">
        <w:rPr>
          <w:rFonts w:ascii="Times New Roman" w:hAnsi="Times New Roman" w:cs="Times New Roman"/>
          <w:sz w:val="24"/>
          <w:szCs w:val="24"/>
        </w:rPr>
        <w:t xml:space="preserve">Because SC </w:t>
      </w:r>
      <w:r w:rsidRPr="007505D4">
        <w:rPr>
          <w:rFonts w:ascii="Times New Roman" w:hAnsi="Times New Roman" w:cs="Times New Roman"/>
          <w:sz w:val="24"/>
          <w:szCs w:val="24"/>
        </w:rPr>
        <w:t>uphold supremacy of Const</w:t>
      </w:r>
      <w:r w:rsidR="00B21785">
        <w:rPr>
          <w:rFonts w:ascii="Times New Roman" w:hAnsi="Times New Roman" w:cs="Times New Roman"/>
          <w:sz w:val="24"/>
          <w:szCs w:val="24"/>
        </w:rPr>
        <w:t>itution and maintain equilibrium between</w:t>
      </w:r>
      <w:r w:rsidRPr="007505D4">
        <w:rPr>
          <w:rFonts w:ascii="Times New Roman" w:hAnsi="Times New Roman" w:cs="Times New Roman"/>
          <w:sz w:val="24"/>
          <w:szCs w:val="24"/>
        </w:rPr>
        <w:t xml:space="preserve"> C</w:t>
      </w:r>
      <w:r w:rsidR="00B21785">
        <w:rPr>
          <w:rFonts w:ascii="Times New Roman" w:hAnsi="Times New Roman" w:cs="Times New Roman"/>
          <w:sz w:val="24"/>
          <w:szCs w:val="24"/>
        </w:rPr>
        <w:t xml:space="preserve">entre and </w:t>
      </w:r>
      <w:r w:rsidRPr="007505D4">
        <w:rPr>
          <w:rFonts w:ascii="Times New Roman" w:hAnsi="Times New Roman" w:cs="Times New Roman"/>
          <w:sz w:val="24"/>
          <w:szCs w:val="24"/>
        </w:rPr>
        <w:t>S</w:t>
      </w:r>
      <w:r w:rsidR="00B21785">
        <w:rPr>
          <w:rFonts w:ascii="Times New Roman" w:hAnsi="Times New Roman" w:cs="Times New Roman"/>
          <w:sz w:val="24"/>
          <w:szCs w:val="24"/>
        </w:rPr>
        <w:t>tate</w:t>
      </w:r>
      <w:r w:rsidRPr="007505D4">
        <w:rPr>
          <w:rFonts w:ascii="Times New Roman" w:hAnsi="Times New Roman" w:cs="Times New Roman"/>
          <w:sz w:val="24"/>
          <w:szCs w:val="24"/>
        </w:rPr>
        <w:t>, protect F</w:t>
      </w:r>
      <w:r w:rsidR="00B21785">
        <w:rPr>
          <w:rFonts w:ascii="Times New Roman" w:hAnsi="Times New Roman" w:cs="Times New Roman"/>
          <w:sz w:val="24"/>
          <w:szCs w:val="24"/>
        </w:rPr>
        <w:t xml:space="preserve">undamental </w:t>
      </w:r>
      <w:r w:rsidRPr="007505D4">
        <w:rPr>
          <w:rFonts w:ascii="Times New Roman" w:hAnsi="Times New Roman" w:cs="Times New Roman"/>
          <w:sz w:val="24"/>
          <w:szCs w:val="24"/>
        </w:rPr>
        <w:t>R</w:t>
      </w:r>
      <w:r w:rsidR="00B21785">
        <w:rPr>
          <w:rFonts w:ascii="Times New Roman" w:hAnsi="Times New Roman" w:cs="Times New Roman"/>
          <w:sz w:val="24"/>
          <w:szCs w:val="24"/>
        </w:rPr>
        <w:t>ights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rPr>
          <w:rFonts w:ascii="Times New Roman" w:hAnsi="Times New Roman" w:cs="Times New Roman"/>
          <w:sz w:val="24"/>
          <w:szCs w:val="24"/>
        </w:rPr>
      </w:pP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Other Powers</w:t>
      </w:r>
      <w:r w:rsidR="00B21785">
        <w:rPr>
          <w:rFonts w:ascii="Times New Roman" w:hAnsi="Times New Roman" w:cs="Times New Roman"/>
          <w:b/>
          <w:bCs/>
          <w:sz w:val="24"/>
          <w:szCs w:val="24"/>
        </w:rPr>
        <w:t xml:space="preserve"> of SC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Decides on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disputes </w:t>
      </w:r>
      <w:r w:rsidRPr="007505D4">
        <w:rPr>
          <w:rFonts w:ascii="Times New Roman" w:hAnsi="Times New Roman" w:cs="Times New Roman"/>
          <w:sz w:val="24"/>
          <w:szCs w:val="24"/>
        </w:rPr>
        <w:t xml:space="preserve">of </w:t>
      </w:r>
      <w:r w:rsidR="00B21785">
        <w:rPr>
          <w:rFonts w:ascii="Times New Roman" w:hAnsi="Times New Roman" w:cs="Times New Roman"/>
          <w:b/>
          <w:bCs/>
          <w:sz w:val="24"/>
          <w:szCs w:val="24"/>
        </w:rPr>
        <w:t xml:space="preserve">election of President, Vice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B21785">
        <w:rPr>
          <w:rFonts w:ascii="Times New Roman" w:hAnsi="Times New Roman" w:cs="Times New Roman"/>
          <w:b/>
          <w:bCs/>
          <w:sz w:val="24"/>
          <w:szCs w:val="24"/>
        </w:rPr>
        <w:t>residen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— original authority (not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jurisdiction), exclusive &amp; final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Enquire into conduct &amp; behaviour of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UPSC </w:t>
      </w:r>
      <w:r w:rsidRPr="007505D4">
        <w:rPr>
          <w:rFonts w:ascii="Times New Roman" w:hAnsi="Times New Roman" w:cs="Times New Roman"/>
          <w:sz w:val="24"/>
          <w:szCs w:val="24"/>
        </w:rPr>
        <w:t>member on ref</w:t>
      </w:r>
      <w:r w:rsidR="00B21785">
        <w:rPr>
          <w:rFonts w:ascii="Times New Roman" w:hAnsi="Times New Roman" w:cs="Times New Roman"/>
          <w:sz w:val="24"/>
          <w:szCs w:val="24"/>
        </w:rPr>
        <w:t>erence</w:t>
      </w:r>
      <w:r w:rsidRPr="007505D4">
        <w:rPr>
          <w:rFonts w:ascii="Times New Roman" w:hAnsi="Times New Roman" w:cs="Times New Roman"/>
          <w:sz w:val="24"/>
          <w:szCs w:val="24"/>
        </w:rPr>
        <w:t xml:space="preserve"> made by </w:t>
      </w:r>
      <w:r w:rsidR="00B21785">
        <w:rPr>
          <w:rFonts w:ascii="Times New Roman" w:hAnsi="Times New Roman" w:cs="Times New Roman"/>
          <w:b/>
          <w:bCs/>
          <w:sz w:val="24"/>
          <w:szCs w:val="24"/>
        </w:rPr>
        <w:t>President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—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Advice tendered is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binding </w:t>
      </w:r>
      <w:r w:rsidR="00B21785">
        <w:rPr>
          <w:rFonts w:ascii="Times New Roman" w:hAnsi="Times New Roman" w:cs="Times New Roman"/>
          <w:sz w:val="24"/>
          <w:szCs w:val="24"/>
        </w:rPr>
        <w:t>on President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3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rt</w:t>
      </w:r>
      <w:r w:rsidR="00B21785">
        <w:rPr>
          <w:rFonts w:ascii="Times New Roman" w:hAnsi="Times New Roman" w:cs="Times New Roman"/>
          <w:b/>
          <w:bCs/>
          <w:sz w:val="24"/>
          <w:szCs w:val="24"/>
        </w:rPr>
        <w:t>icle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137</w:t>
      </w:r>
      <w:r w:rsidRPr="007505D4">
        <w:rPr>
          <w:rFonts w:ascii="Times New Roman" w:hAnsi="Times New Roman" w:cs="Times New Roman"/>
          <w:sz w:val="24"/>
          <w:szCs w:val="24"/>
        </w:rPr>
        <w:t>: Power to review its own judgement (conferred by Const</w:t>
      </w:r>
      <w:r w:rsidR="00B21785">
        <w:rPr>
          <w:rFonts w:ascii="Times New Roman" w:hAnsi="Times New Roman" w:cs="Times New Roman"/>
          <w:sz w:val="24"/>
          <w:szCs w:val="24"/>
        </w:rPr>
        <w:t>itution</w:t>
      </w:r>
      <w:r w:rsidRPr="007505D4">
        <w:rPr>
          <w:rFonts w:ascii="Times New Roman" w:hAnsi="Times New Roman" w:cs="Times New Roman"/>
          <w:sz w:val="24"/>
          <w:szCs w:val="24"/>
        </w:rPr>
        <w:t xml:space="preserve"> unlike HC -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power to review but n't conferred by Const</w:t>
      </w:r>
      <w:r w:rsidR="00B21785">
        <w:rPr>
          <w:rFonts w:ascii="Times New Roman" w:hAnsi="Times New Roman" w:cs="Times New Roman"/>
          <w:sz w:val="24"/>
          <w:szCs w:val="24"/>
        </w:rPr>
        <w:t>itution</w:t>
      </w:r>
      <w:r w:rsidRPr="007505D4">
        <w:rPr>
          <w:rFonts w:ascii="Times New Roman" w:hAnsi="Times New Roman" w:cs="Times New Roman"/>
          <w:sz w:val="24"/>
          <w:szCs w:val="24"/>
        </w:rPr>
        <w:t>)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4. Authorised to withdraw cases pending before HC &amp; dispose them by itself. Can</w:t>
      </w:r>
      <w:r w:rsidR="00B21785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 xml:space="preserve">also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transfer </w:t>
      </w:r>
      <w:r w:rsidRPr="007505D4">
        <w:rPr>
          <w:rFonts w:ascii="Times New Roman" w:hAnsi="Times New Roman" w:cs="Times New Roman"/>
          <w:sz w:val="24"/>
          <w:szCs w:val="24"/>
        </w:rPr>
        <w:t xml:space="preserve">a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case </w:t>
      </w:r>
      <w:r w:rsidRPr="007505D4">
        <w:rPr>
          <w:rFonts w:ascii="Times New Roman" w:hAnsi="Times New Roman" w:cs="Times New Roman"/>
          <w:sz w:val="24"/>
          <w:szCs w:val="24"/>
        </w:rPr>
        <w:t xml:space="preserve">from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one HC to another</w:t>
      </w:r>
      <w:r w:rsidR="00B2178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HC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5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B21785">
        <w:rPr>
          <w:rFonts w:ascii="Times New Roman" w:hAnsi="Times New Roman" w:cs="Times New Roman"/>
          <w:b/>
          <w:bCs/>
          <w:sz w:val="24"/>
          <w:szCs w:val="24"/>
        </w:rPr>
        <w:t>rticle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 xml:space="preserve"> 141</w:t>
      </w:r>
      <w:r w:rsidRPr="007505D4">
        <w:rPr>
          <w:rFonts w:ascii="Times New Roman" w:hAnsi="Times New Roman" w:cs="Times New Roman"/>
          <w:sz w:val="24"/>
          <w:szCs w:val="24"/>
        </w:rPr>
        <w:t>: It's law binding on all court (Basic Structure)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6. Power of judicial superintendence and control over all courts &amp; tribunals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7. </w:t>
      </w:r>
      <w:r w:rsidR="00B21785">
        <w:rPr>
          <w:rFonts w:ascii="Times New Roman" w:hAnsi="Times New Roman" w:cs="Times New Roman"/>
          <w:sz w:val="24"/>
          <w:szCs w:val="24"/>
        </w:rPr>
        <w:t>SC is the u</w:t>
      </w:r>
      <w:r w:rsidRPr="007505D4">
        <w:rPr>
          <w:rFonts w:ascii="Times New Roman" w:hAnsi="Times New Roman" w:cs="Times New Roman"/>
          <w:sz w:val="24"/>
          <w:szCs w:val="24"/>
        </w:rPr>
        <w:t>ltimate interpreter of Const</w:t>
      </w:r>
      <w:r w:rsidR="00B21785">
        <w:rPr>
          <w:rFonts w:ascii="Times New Roman" w:hAnsi="Times New Roman" w:cs="Times New Roman"/>
          <w:sz w:val="24"/>
          <w:szCs w:val="24"/>
        </w:rPr>
        <w:t>itution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SC's power &amp; jurisdiction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-&gt; w.r.t union list can be enlarged by Parliament.</w:t>
      </w:r>
    </w:p>
    <w:p w:rsidR="00E47DCE" w:rsidRPr="00E47DCE" w:rsidRDefault="007505D4" w:rsidP="00E47DCE">
      <w:pPr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-&gt; w.r.t other matters can be enl</w:t>
      </w:r>
      <w:r w:rsidR="00B21785">
        <w:rPr>
          <w:rFonts w:ascii="Times New Roman" w:hAnsi="Times New Roman" w:cs="Times New Roman"/>
          <w:sz w:val="24"/>
          <w:szCs w:val="24"/>
        </w:rPr>
        <w:t>arged by special arrangement between</w:t>
      </w:r>
      <w:r w:rsidRPr="007505D4">
        <w:rPr>
          <w:rFonts w:ascii="Times New Roman" w:hAnsi="Times New Roman" w:cs="Times New Roman"/>
          <w:sz w:val="24"/>
          <w:szCs w:val="24"/>
        </w:rPr>
        <w:t xml:space="preserve"> C</w:t>
      </w:r>
      <w:r w:rsidR="00B21785">
        <w:rPr>
          <w:rFonts w:ascii="Times New Roman" w:hAnsi="Times New Roman" w:cs="Times New Roman"/>
          <w:sz w:val="24"/>
          <w:szCs w:val="24"/>
        </w:rPr>
        <w:t xml:space="preserve">entre and </w:t>
      </w:r>
      <w:r w:rsidRPr="007505D4">
        <w:rPr>
          <w:rFonts w:ascii="Times New Roman" w:hAnsi="Times New Roman" w:cs="Times New Roman"/>
          <w:sz w:val="24"/>
          <w:szCs w:val="24"/>
        </w:rPr>
        <w:t>S</w:t>
      </w:r>
      <w:r w:rsidR="00B21785">
        <w:rPr>
          <w:rFonts w:ascii="Times New Roman" w:hAnsi="Times New Roman" w:cs="Times New Roman"/>
          <w:sz w:val="24"/>
          <w:szCs w:val="24"/>
        </w:rPr>
        <w:t>tate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505D4">
        <w:rPr>
          <w:rFonts w:ascii="Times New Roman" w:hAnsi="Times New Roman" w:cs="Times New Roman"/>
          <w:b/>
          <w:bCs/>
          <w:sz w:val="24"/>
          <w:szCs w:val="24"/>
        </w:rPr>
        <w:t>Important Articles in News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1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rticle 124</w:t>
      </w:r>
      <w:r w:rsidRPr="007505D4">
        <w:rPr>
          <w:rFonts w:ascii="Times New Roman" w:hAnsi="Times New Roman" w:cs="Times New Roman"/>
          <w:sz w:val="24"/>
          <w:szCs w:val="24"/>
        </w:rPr>
        <w:t>: Est</w:t>
      </w:r>
      <w:r w:rsidR="00B21785">
        <w:rPr>
          <w:rFonts w:ascii="Times New Roman" w:hAnsi="Times New Roman" w:cs="Times New Roman"/>
          <w:sz w:val="24"/>
          <w:szCs w:val="24"/>
        </w:rPr>
        <w:t>ablishment</w:t>
      </w:r>
      <w:r w:rsidRPr="007505D4">
        <w:rPr>
          <w:rFonts w:ascii="Times New Roman" w:hAnsi="Times New Roman" w:cs="Times New Roman"/>
          <w:sz w:val="24"/>
          <w:szCs w:val="24"/>
        </w:rPr>
        <w:t xml:space="preserve"> of SC — Parliament inc</w:t>
      </w:r>
      <w:r w:rsidR="00B21785">
        <w:rPr>
          <w:rFonts w:ascii="Times New Roman" w:hAnsi="Times New Roman" w:cs="Times New Roman"/>
          <w:sz w:val="24"/>
          <w:szCs w:val="24"/>
        </w:rPr>
        <w:t>rease</w:t>
      </w:r>
      <w:r w:rsidRPr="007505D4">
        <w:rPr>
          <w:rFonts w:ascii="Times New Roman" w:hAnsi="Times New Roman" w:cs="Times New Roman"/>
          <w:sz w:val="24"/>
          <w:szCs w:val="24"/>
        </w:rPr>
        <w:t xml:space="preserve"> no. of judges from 31 to 34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2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rticle 129</w:t>
      </w:r>
      <w:r w:rsidRPr="007505D4">
        <w:rPr>
          <w:rFonts w:ascii="Times New Roman" w:hAnsi="Times New Roman" w:cs="Times New Roman"/>
          <w:sz w:val="24"/>
          <w:szCs w:val="24"/>
        </w:rPr>
        <w:t>: SC as court of record — civil &amp; crime COC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lastRenderedPageBreak/>
        <w:t xml:space="preserve">3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rticle 136</w:t>
      </w:r>
      <w:r w:rsidRPr="007505D4">
        <w:rPr>
          <w:rFonts w:ascii="Times New Roman" w:hAnsi="Times New Roman" w:cs="Times New Roman"/>
          <w:sz w:val="24"/>
          <w:szCs w:val="24"/>
        </w:rPr>
        <w:t>: Special Leave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4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rticle 137</w:t>
      </w:r>
      <w:r w:rsidRPr="007505D4">
        <w:rPr>
          <w:rFonts w:ascii="Times New Roman" w:hAnsi="Times New Roman" w:cs="Times New Roman"/>
          <w:sz w:val="24"/>
          <w:szCs w:val="24"/>
        </w:rPr>
        <w:t>: SC power to review its own judgements. Subject to any law made by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>Parliament or any rules made under Art 145, SC have power to review any</w:t>
      </w:r>
      <w:r w:rsidR="00B21785">
        <w:rPr>
          <w:rFonts w:ascii="Times New Roman" w:hAnsi="Times New Roman" w:cs="Times New Roman"/>
          <w:sz w:val="24"/>
          <w:szCs w:val="24"/>
        </w:rPr>
        <w:t xml:space="preserve"> </w:t>
      </w:r>
      <w:r w:rsidRPr="007505D4">
        <w:rPr>
          <w:rFonts w:ascii="Times New Roman" w:hAnsi="Times New Roman" w:cs="Times New Roman"/>
          <w:sz w:val="24"/>
          <w:szCs w:val="24"/>
        </w:rPr>
        <w:t>judgement or order made by it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5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rticle 141</w:t>
      </w:r>
      <w:r w:rsidRPr="007505D4">
        <w:rPr>
          <w:rFonts w:ascii="Times New Roman" w:hAnsi="Times New Roman" w:cs="Times New Roman"/>
          <w:sz w:val="24"/>
          <w:szCs w:val="24"/>
        </w:rPr>
        <w:t>: Law declared by SC binding on all courts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6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rticle 142</w:t>
      </w:r>
      <w:r w:rsidRPr="007505D4">
        <w:rPr>
          <w:rFonts w:ascii="Times New Roman" w:hAnsi="Times New Roman" w:cs="Times New Roman"/>
          <w:sz w:val="24"/>
          <w:szCs w:val="24"/>
        </w:rPr>
        <w:t xml:space="preserve">: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Enforcement of decrees &amp; orders of SC</w:t>
      </w:r>
      <w:r w:rsidRPr="007505D4">
        <w:rPr>
          <w:rFonts w:ascii="Times New Roman" w:hAnsi="Times New Roman" w:cs="Times New Roman"/>
          <w:sz w:val="24"/>
          <w:szCs w:val="24"/>
        </w:rPr>
        <w:t>.</w:t>
      </w:r>
    </w:p>
    <w:p w:rsidR="007505D4" w:rsidRPr="007505D4" w:rsidRDefault="007505D4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05D4">
        <w:rPr>
          <w:rFonts w:ascii="Times New Roman" w:hAnsi="Times New Roman" w:cs="Times New Roman"/>
          <w:sz w:val="24"/>
          <w:szCs w:val="24"/>
        </w:rPr>
        <w:t xml:space="preserve">7. </w:t>
      </w:r>
      <w:r w:rsidRPr="007505D4">
        <w:rPr>
          <w:rFonts w:ascii="Times New Roman" w:hAnsi="Times New Roman" w:cs="Times New Roman"/>
          <w:b/>
          <w:bCs/>
          <w:sz w:val="24"/>
          <w:szCs w:val="24"/>
        </w:rPr>
        <w:t>Article 143</w:t>
      </w:r>
      <w:r w:rsidR="00B21785">
        <w:rPr>
          <w:rFonts w:ascii="Times New Roman" w:hAnsi="Times New Roman" w:cs="Times New Roman"/>
          <w:sz w:val="24"/>
          <w:szCs w:val="24"/>
        </w:rPr>
        <w:t>: President</w:t>
      </w:r>
      <w:r w:rsidRPr="007505D4">
        <w:rPr>
          <w:rFonts w:ascii="Times New Roman" w:hAnsi="Times New Roman" w:cs="Times New Roman"/>
          <w:sz w:val="24"/>
          <w:szCs w:val="24"/>
        </w:rPr>
        <w:t xml:space="preserve"> power to consult SC.</w:t>
      </w:r>
    </w:p>
    <w:p w:rsidR="00823C21" w:rsidRDefault="00823C21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23C21" w:rsidRDefault="00823C21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mportant Questions:</w:t>
      </w:r>
    </w:p>
    <w:p w:rsidR="00823C21" w:rsidRDefault="00823C21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823C21" w:rsidRDefault="00823C21" w:rsidP="00823C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: Which of the following part of constitution deals with Supreme Court of India?</w:t>
      </w:r>
    </w:p>
    <w:p w:rsidR="00823C21" w:rsidRPr="00434AA3" w:rsidRDefault="00823C21" w:rsidP="00823C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4AA3">
        <w:rPr>
          <w:rFonts w:ascii="Times New Roman" w:hAnsi="Times New Roman" w:cs="Times New Roman"/>
          <w:sz w:val="24"/>
          <w:szCs w:val="24"/>
        </w:rPr>
        <w:t>Part VII</w:t>
      </w:r>
    </w:p>
    <w:p w:rsidR="00823C21" w:rsidRPr="00434AA3" w:rsidRDefault="00823C21" w:rsidP="00823C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4AA3">
        <w:rPr>
          <w:rFonts w:ascii="Times New Roman" w:hAnsi="Times New Roman" w:cs="Times New Roman"/>
          <w:sz w:val="24"/>
          <w:szCs w:val="24"/>
        </w:rPr>
        <w:t xml:space="preserve">Part VI </w:t>
      </w:r>
    </w:p>
    <w:p w:rsidR="00823C21" w:rsidRPr="00434AA3" w:rsidRDefault="00823C21" w:rsidP="00823C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4AA3">
        <w:rPr>
          <w:rFonts w:ascii="Times New Roman" w:hAnsi="Times New Roman" w:cs="Times New Roman"/>
          <w:sz w:val="24"/>
          <w:szCs w:val="24"/>
        </w:rPr>
        <w:t>Part IV</w:t>
      </w:r>
    </w:p>
    <w:p w:rsidR="00823C21" w:rsidRPr="00434AA3" w:rsidRDefault="00823C21" w:rsidP="00823C2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4AA3">
        <w:rPr>
          <w:rFonts w:ascii="Times New Roman" w:hAnsi="Times New Roman" w:cs="Times New Roman"/>
          <w:sz w:val="24"/>
          <w:szCs w:val="24"/>
        </w:rPr>
        <w:t>Part V</w:t>
      </w:r>
    </w:p>
    <w:p w:rsidR="00823C21" w:rsidRDefault="00823C21" w:rsidP="00823C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nswer: </w:t>
      </w:r>
      <w:r>
        <w:rPr>
          <w:rFonts w:ascii="Times New Roman" w:hAnsi="Times New Roman" w:cs="Times New Roman"/>
          <w:sz w:val="24"/>
          <w:szCs w:val="24"/>
        </w:rPr>
        <w:t>D</w:t>
      </w:r>
    </w:p>
    <w:p w:rsidR="00823C21" w:rsidRDefault="00823C21" w:rsidP="00823C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23C21" w:rsidRDefault="00823C21" w:rsidP="00823C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2: Which of the following is the highest court of appeal in India?</w:t>
      </w:r>
    </w:p>
    <w:p w:rsidR="00823C21" w:rsidRPr="00434AA3" w:rsidRDefault="00823C21" w:rsidP="00823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4AA3">
        <w:rPr>
          <w:rFonts w:ascii="Times New Roman" w:hAnsi="Times New Roman" w:cs="Times New Roman"/>
          <w:sz w:val="24"/>
          <w:szCs w:val="24"/>
        </w:rPr>
        <w:t xml:space="preserve">High court </w:t>
      </w:r>
    </w:p>
    <w:p w:rsidR="00823C21" w:rsidRPr="00434AA3" w:rsidRDefault="00823C21" w:rsidP="00823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4AA3">
        <w:rPr>
          <w:rFonts w:ascii="Times New Roman" w:hAnsi="Times New Roman" w:cs="Times New Roman"/>
          <w:sz w:val="24"/>
          <w:szCs w:val="24"/>
        </w:rPr>
        <w:t>Supreme court</w:t>
      </w:r>
    </w:p>
    <w:p w:rsidR="00823C21" w:rsidRPr="00434AA3" w:rsidRDefault="00823C21" w:rsidP="00823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4AA3">
        <w:rPr>
          <w:rFonts w:ascii="Times New Roman" w:hAnsi="Times New Roman" w:cs="Times New Roman"/>
          <w:sz w:val="24"/>
          <w:szCs w:val="24"/>
        </w:rPr>
        <w:t>Appellant court</w:t>
      </w:r>
    </w:p>
    <w:p w:rsidR="00823C21" w:rsidRPr="00434AA3" w:rsidRDefault="00823C21" w:rsidP="00823C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34AA3">
        <w:rPr>
          <w:rFonts w:ascii="Times New Roman" w:hAnsi="Times New Roman" w:cs="Times New Roman"/>
          <w:sz w:val="24"/>
          <w:szCs w:val="24"/>
        </w:rPr>
        <w:t xml:space="preserve">District court </w:t>
      </w:r>
    </w:p>
    <w:p w:rsidR="00823C21" w:rsidRDefault="00823C21" w:rsidP="00823C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nswer: B</w:t>
      </w:r>
    </w:p>
    <w:p w:rsidR="00823C21" w:rsidRDefault="00823C21" w:rsidP="00823C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23C21" w:rsidRPr="00823C21" w:rsidRDefault="00823C21" w:rsidP="00823C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3: Which</w:t>
      </w:r>
      <w:r w:rsidRPr="00823C21">
        <w:rPr>
          <w:rFonts w:ascii="Times New Roman" w:hAnsi="Times New Roman" w:cs="Times New Roman"/>
          <w:sz w:val="24"/>
          <w:szCs w:val="24"/>
        </w:rPr>
        <w:t xml:space="preserve"> of the following is the Guardian of Constitution?</w:t>
      </w:r>
    </w:p>
    <w:p w:rsidR="00823C21" w:rsidRPr="00823C21" w:rsidRDefault="00823C21" w:rsidP="00823C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>President</w:t>
      </w:r>
    </w:p>
    <w:p w:rsidR="00823C21" w:rsidRPr="00823C21" w:rsidRDefault="00823C21" w:rsidP="00823C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>Prime minister</w:t>
      </w:r>
    </w:p>
    <w:p w:rsidR="00823C21" w:rsidRPr="00823C21" w:rsidRDefault="00823C21" w:rsidP="00823C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>Supreme court</w:t>
      </w:r>
    </w:p>
    <w:p w:rsidR="00823C21" w:rsidRPr="00823C21" w:rsidRDefault="00823C21" w:rsidP="00823C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>Attorney general of India</w:t>
      </w:r>
    </w:p>
    <w:p w:rsidR="00823C21" w:rsidRDefault="00823C21" w:rsidP="00823C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23C21">
        <w:rPr>
          <w:rFonts w:ascii="Times New Roman" w:hAnsi="Times New Roman" w:cs="Times New Roman"/>
          <w:b/>
          <w:bCs/>
          <w:sz w:val="24"/>
          <w:szCs w:val="24"/>
        </w:rPr>
        <w:t>Answer: C</w:t>
      </w:r>
    </w:p>
    <w:p w:rsidR="00823C21" w:rsidRDefault="00823C21" w:rsidP="00750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E47DCE" w:rsidRPr="00823C21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>Q4: Which of the following article is related to strength of Supreme court judges?</w:t>
      </w:r>
    </w:p>
    <w:p w:rsidR="00E47DCE" w:rsidRPr="00823C21" w:rsidRDefault="00E47DCE" w:rsidP="00E47DC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>Article 142</w:t>
      </w:r>
    </w:p>
    <w:p w:rsidR="00E47DCE" w:rsidRPr="00823C21" w:rsidRDefault="00E47DCE" w:rsidP="00E47DC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 xml:space="preserve">Article 124 </w:t>
      </w:r>
    </w:p>
    <w:p w:rsidR="00E47DCE" w:rsidRPr="00823C21" w:rsidRDefault="00E47DCE" w:rsidP="00E47DC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 xml:space="preserve">Article 242 </w:t>
      </w:r>
    </w:p>
    <w:p w:rsidR="00E47DCE" w:rsidRPr="00823C21" w:rsidRDefault="00E47DCE" w:rsidP="00E47DC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>Article 82</w:t>
      </w: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wer: B</w:t>
      </w: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E47DCE" w:rsidRPr="00823C21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>Q5: Under which article president has the power to consult with Supreme court?</w:t>
      </w:r>
    </w:p>
    <w:p w:rsidR="00E47DCE" w:rsidRPr="00823C21" w:rsidRDefault="00E47DCE" w:rsidP="00E47DC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 143</w:t>
      </w:r>
    </w:p>
    <w:p w:rsidR="00E47DCE" w:rsidRPr="00823C21" w:rsidRDefault="00E47DCE" w:rsidP="00E47DC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 xml:space="preserve">Article 124 </w:t>
      </w:r>
    </w:p>
    <w:p w:rsidR="00E47DCE" w:rsidRPr="00823C21" w:rsidRDefault="00E47DCE" w:rsidP="00E47DC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 243</w:t>
      </w:r>
      <w:r w:rsidRPr="00823C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7DCE" w:rsidRPr="00823C21" w:rsidRDefault="00E47DCE" w:rsidP="00E47DC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 132</w:t>
      </w: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wer: A</w:t>
      </w: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E47DCE" w:rsidRPr="00823C21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>Q6: Which article give the power to SC to review its own Judgement?</w:t>
      </w:r>
    </w:p>
    <w:p w:rsidR="00E47DCE" w:rsidRPr="00823C21" w:rsidRDefault="00E47DCE" w:rsidP="00E47D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 143</w:t>
      </w:r>
    </w:p>
    <w:p w:rsidR="00E47DCE" w:rsidRPr="00823C21" w:rsidRDefault="00E47DCE" w:rsidP="00E47D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 xml:space="preserve">Article 124 </w:t>
      </w:r>
    </w:p>
    <w:p w:rsidR="00E47DCE" w:rsidRPr="00823C21" w:rsidRDefault="00E47DCE" w:rsidP="00E47D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 137</w:t>
      </w:r>
      <w:r w:rsidRPr="00823C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7DCE" w:rsidRPr="00823C21" w:rsidRDefault="00E47DCE" w:rsidP="00E47D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 121</w:t>
      </w: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nswer: C</w:t>
      </w: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>Q7: Which article says that SC is a court of record?</w:t>
      </w:r>
    </w:p>
    <w:p w:rsidR="00E47DCE" w:rsidRPr="00823C21" w:rsidRDefault="00E47DCE" w:rsidP="00E47DC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 191</w:t>
      </w:r>
    </w:p>
    <w:p w:rsidR="00E47DCE" w:rsidRPr="00823C21" w:rsidRDefault="00E47DCE" w:rsidP="00E47DC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21">
        <w:rPr>
          <w:rFonts w:ascii="Times New Roman" w:hAnsi="Times New Roman" w:cs="Times New Roman"/>
          <w:sz w:val="24"/>
          <w:szCs w:val="24"/>
        </w:rPr>
        <w:t xml:space="preserve">Article 124 </w:t>
      </w:r>
    </w:p>
    <w:p w:rsidR="00E47DCE" w:rsidRPr="00823C21" w:rsidRDefault="00E47DCE" w:rsidP="00E47DC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 132</w:t>
      </w:r>
      <w:r w:rsidRPr="00823C2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7DCE" w:rsidRPr="00823C21" w:rsidRDefault="00E47DCE" w:rsidP="00E47DCE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 129</w:t>
      </w: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wer: D</w:t>
      </w:r>
    </w:p>
    <w:p w:rsidR="007505D4" w:rsidRDefault="007505D4" w:rsidP="007505D4">
      <w:pPr>
        <w:rPr>
          <w:rFonts w:ascii="Times New Roman" w:hAnsi="Times New Roman" w:cs="Times New Roman"/>
          <w:sz w:val="24"/>
          <w:szCs w:val="24"/>
        </w:rPr>
      </w:pPr>
    </w:p>
    <w:p w:rsidR="00E47DCE" w:rsidRDefault="00E47DCE" w:rsidP="00E47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8: Which of the following is the interpreter of the constitution?</w:t>
      </w:r>
    </w:p>
    <w:p w:rsidR="00E47DCE" w:rsidRPr="00E47DCE" w:rsidRDefault="00E47DCE" w:rsidP="00E47DC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 xml:space="preserve">President </w:t>
      </w:r>
    </w:p>
    <w:p w:rsidR="00E47DCE" w:rsidRPr="00E47DCE" w:rsidRDefault="00E47DCE" w:rsidP="00E47DC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 xml:space="preserve">Parliament </w:t>
      </w:r>
    </w:p>
    <w:p w:rsidR="00E47DCE" w:rsidRPr="00E47DCE" w:rsidRDefault="00E47DCE" w:rsidP="00E47DC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eme Court</w:t>
      </w:r>
    </w:p>
    <w:p w:rsidR="00E47DCE" w:rsidRDefault="00E47DCE" w:rsidP="00E47DC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>Loksabha</w:t>
      </w:r>
    </w:p>
    <w:p w:rsidR="00E47DCE" w:rsidRDefault="00E47DCE" w:rsidP="00E47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C</w:t>
      </w:r>
    </w:p>
    <w:p w:rsidR="00E47DCE" w:rsidRDefault="00E47DCE" w:rsidP="00E47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9: The dispute related to Election of president is decided by which of the following?</w:t>
      </w:r>
    </w:p>
    <w:p w:rsidR="00E47DCE" w:rsidRPr="00E47DCE" w:rsidRDefault="00E47DCE" w:rsidP="00E47DC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>Supreme court</w:t>
      </w:r>
    </w:p>
    <w:p w:rsidR="00E47DCE" w:rsidRPr="00E47DCE" w:rsidRDefault="00E47DCE" w:rsidP="00E47DC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>Loksabha</w:t>
      </w:r>
    </w:p>
    <w:p w:rsidR="00E47DCE" w:rsidRPr="00E47DCE" w:rsidRDefault="00E47DCE" w:rsidP="00E47DC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>Rajyasabha</w:t>
      </w:r>
    </w:p>
    <w:p w:rsidR="00E47DCE" w:rsidRPr="00E47DCE" w:rsidRDefault="00E47DCE" w:rsidP="00E47DC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>Parliament</w:t>
      </w: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wer: A</w:t>
      </w: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E47DCE" w:rsidRP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>Q10: The supremacy of constitution is uphold by which of the following?</w:t>
      </w:r>
    </w:p>
    <w:p w:rsidR="00E47DCE" w:rsidRPr="00E47DCE" w:rsidRDefault="00E47DCE" w:rsidP="00E47DC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>Loksabha</w:t>
      </w:r>
    </w:p>
    <w:p w:rsidR="00E47DCE" w:rsidRPr="00E47DCE" w:rsidRDefault="00E47DCE" w:rsidP="00E47DC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>President</w:t>
      </w:r>
    </w:p>
    <w:p w:rsidR="00E47DCE" w:rsidRPr="00E47DCE" w:rsidRDefault="00E47DCE" w:rsidP="00E47DC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>Supreme court</w:t>
      </w:r>
    </w:p>
    <w:p w:rsidR="00E47DCE" w:rsidRPr="00E47DCE" w:rsidRDefault="00E47DCE" w:rsidP="00E47DC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7DCE">
        <w:rPr>
          <w:rFonts w:ascii="Times New Roman" w:hAnsi="Times New Roman" w:cs="Times New Roman"/>
          <w:sz w:val="24"/>
          <w:szCs w:val="24"/>
        </w:rPr>
        <w:t>Rajyasabha</w:t>
      </w:r>
    </w:p>
    <w:p w:rsidR="00E47DCE" w:rsidRDefault="00E47DCE" w:rsidP="00E47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wer: C</w:t>
      </w:r>
    </w:p>
    <w:p w:rsidR="00E47DCE" w:rsidRDefault="00E47DCE" w:rsidP="007505D4">
      <w:pPr>
        <w:rPr>
          <w:rFonts w:ascii="Times New Roman" w:hAnsi="Times New Roman" w:cs="Times New Roman"/>
          <w:sz w:val="24"/>
          <w:szCs w:val="24"/>
        </w:rPr>
      </w:pPr>
    </w:p>
    <w:p w:rsidR="001F11E3" w:rsidRDefault="001F11E3" w:rsidP="001F11E3">
      <w:pPr>
        <w:pStyle w:val="NormalWeb"/>
      </w:pPr>
      <w:r>
        <w:t>Q11: Which article authorise Chief Justice of India to appoint other places as seat of SC?</w:t>
      </w:r>
    </w:p>
    <w:p w:rsidR="001F11E3" w:rsidRDefault="001F11E3" w:rsidP="001F11E3">
      <w:pPr>
        <w:pStyle w:val="NormalWeb"/>
      </w:pPr>
      <w:r>
        <w:t>A. Article 191</w:t>
      </w:r>
      <w:r>
        <w:br/>
        <w:t>B. Article 130 </w:t>
      </w:r>
      <w:r>
        <w:br/>
        <w:t>C. Article 132 </w:t>
      </w:r>
      <w:r>
        <w:br/>
        <w:t>D. Article 230</w:t>
      </w:r>
      <w:r>
        <w:br/>
        <w:t>Answer: B</w:t>
      </w:r>
    </w:p>
    <w:p w:rsidR="001F11E3" w:rsidRPr="001F11E3" w:rsidRDefault="001F11E3" w:rsidP="001F11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1F11E3">
        <w:rPr>
          <w:rFonts w:ascii="Times New Roman" w:hAnsi="Times New Roman" w:cs="Times New Roman"/>
          <w:sz w:val="24"/>
          <w:szCs w:val="24"/>
        </w:rPr>
        <w:t>Q12: To become a supreme court judge, a person have to be a judge of highcourt for how many years?</w:t>
      </w:r>
    </w:p>
    <w:p w:rsidR="001F11E3" w:rsidRPr="001F11E3" w:rsidRDefault="001F11E3" w:rsidP="001F11E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11E3">
        <w:rPr>
          <w:rFonts w:ascii="Times New Roman" w:hAnsi="Times New Roman" w:cs="Times New Roman"/>
          <w:sz w:val="24"/>
          <w:szCs w:val="24"/>
        </w:rPr>
        <w:t>15 yrs</w:t>
      </w:r>
    </w:p>
    <w:p w:rsidR="001F11E3" w:rsidRPr="001F11E3" w:rsidRDefault="001F11E3" w:rsidP="001F11E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11E3">
        <w:rPr>
          <w:rFonts w:ascii="Times New Roman" w:hAnsi="Times New Roman" w:cs="Times New Roman"/>
          <w:sz w:val="24"/>
          <w:szCs w:val="24"/>
        </w:rPr>
        <w:t>5 yrs</w:t>
      </w:r>
    </w:p>
    <w:p w:rsidR="001F11E3" w:rsidRPr="001F11E3" w:rsidRDefault="001F11E3" w:rsidP="001F11E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11E3">
        <w:rPr>
          <w:rFonts w:ascii="Times New Roman" w:hAnsi="Times New Roman" w:cs="Times New Roman"/>
          <w:sz w:val="24"/>
          <w:szCs w:val="24"/>
        </w:rPr>
        <w:t>7 yrs</w:t>
      </w:r>
    </w:p>
    <w:p w:rsidR="001F11E3" w:rsidRPr="001F11E3" w:rsidRDefault="001F11E3" w:rsidP="001F11E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11E3">
        <w:rPr>
          <w:rFonts w:ascii="Times New Roman" w:hAnsi="Times New Roman" w:cs="Times New Roman"/>
          <w:sz w:val="24"/>
          <w:szCs w:val="24"/>
        </w:rPr>
        <w:t>10 yrs</w:t>
      </w:r>
    </w:p>
    <w:p w:rsidR="001F11E3" w:rsidRDefault="001F11E3" w:rsidP="001F11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nswer: A</w:t>
      </w:r>
    </w:p>
    <w:p w:rsidR="001F11E3" w:rsidRDefault="001F11E3" w:rsidP="001F11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1F11E3" w:rsidRDefault="001F11E3" w:rsidP="001F11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13:  </w:t>
      </w:r>
      <w:r w:rsidRPr="001F11E3">
        <w:rPr>
          <w:rFonts w:ascii="Times New Roman" w:hAnsi="Times New Roman" w:cs="Times New Roman"/>
          <w:sz w:val="24"/>
          <w:szCs w:val="24"/>
        </w:rPr>
        <w:t>To become a supreme court judge, a pe</w:t>
      </w:r>
      <w:r>
        <w:rPr>
          <w:rFonts w:ascii="Times New Roman" w:hAnsi="Times New Roman" w:cs="Times New Roman"/>
          <w:sz w:val="24"/>
          <w:szCs w:val="24"/>
        </w:rPr>
        <w:t>rson have to be Advocate</w:t>
      </w:r>
      <w:r w:rsidRPr="001F11E3">
        <w:rPr>
          <w:rFonts w:ascii="Times New Roman" w:hAnsi="Times New Roman" w:cs="Times New Roman"/>
          <w:sz w:val="24"/>
          <w:szCs w:val="24"/>
        </w:rPr>
        <w:t xml:space="preserve"> of highcourt for how many years?</w:t>
      </w:r>
    </w:p>
    <w:p w:rsidR="001F11E3" w:rsidRPr="001F11E3" w:rsidRDefault="001F11E3" w:rsidP="001F11E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11E3">
        <w:rPr>
          <w:rFonts w:ascii="Times New Roman" w:hAnsi="Times New Roman" w:cs="Times New Roman"/>
          <w:sz w:val="24"/>
          <w:szCs w:val="24"/>
        </w:rPr>
        <w:t>15 yrs</w:t>
      </w:r>
    </w:p>
    <w:p w:rsidR="001F11E3" w:rsidRPr="001F11E3" w:rsidRDefault="001F11E3" w:rsidP="001F11E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11E3">
        <w:rPr>
          <w:rFonts w:ascii="Times New Roman" w:hAnsi="Times New Roman" w:cs="Times New Roman"/>
          <w:sz w:val="24"/>
          <w:szCs w:val="24"/>
        </w:rPr>
        <w:t>5 yrs</w:t>
      </w:r>
    </w:p>
    <w:p w:rsidR="001F11E3" w:rsidRPr="001F11E3" w:rsidRDefault="001F11E3" w:rsidP="001F11E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11E3">
        <w:rPr>
          <w:rFonts w:ascii="Times New Roman" w:hAnsi="Times New Roman" w:cs="Times New Roman"/>
          <w:sz w:val="24"/>
          <w:szCs w:val="24"/>
        </w:rPr>
        <w:t>7 yrs</w:t>
      </w:r>
    </w:p>
    <w:p w:rsidR="001F11E3" w:rsidRPr="001F11E3" w:rsidRDefault="001F11E3" w:rsidP="001F11E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F11E3">
        <w:rPr>
          <w:rFonts w:ascii="Times New Roman" w:hAnsi="Times New Roman" w:cs="Times New Roman"/>
          <w:sz w:val="24"/>
          <w:szCs w:val="24"/>
        </w:rPr>
        <w:t>10 yrs</w:t>
      </w:r>
    </w:p>
    <w:p w:rsidR="001F11E3" w:rsidRDefault="001F11E3" w:rsidP="001F11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wer: D</w:t>
      </w:r>
    </w:p>
    <w:p w:rsidR="001F11E3" w:rsidRDefault="001F11E3" w:rsidP="007505D4">
      <w:pPr>
        <w:rPr>
          <w:rFonts w:ascii="Times New Roman" w:hAnsi="Times New Roman" w:cs="Times New Roman"/>
          <w:sz w:val="24"/>
          <w:szCs w:val="24"/>
        </w:rPr>
      </w:pPr>
    </w:p>
    <w:p w:rsidR="00F567EA" w:rsidRDefault="00F567EA" w:rsidP="00F567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4: The Judges of Supreme court are appointed by which procedure?</w:t>
      </w:r>
    </w:p>
    <w:p w:rsidR="00F567EA" w:rsidRPr="00F567EA" w:rsidRDefault="00F567EA" w:rsidP="00F567EA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F567EA">
        <w:rPr>
          <w:rFonts w:ascii="Times New Roman" w:hAnsi="Times New Roman" w:cs="Times New Roman"/>
          <w:sz w:val="24"/>
          <w:szCs w:val="24"/>
        </w:rPr>
        <w:t xml:space="preserve">On Seniority </w:t>
      </w:r>
    </w:p>
    <w:p w:rsidR="00F567EA" w:rsidRPr="00F567EA" w:rsidRDefault="00F567EA" w:rsidP="00F567EA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F567EA">
        <w:rPr>
          <w:rFonts w:ascii="Times New Roman" w:hAnsi="Times New Roman" w:cs="Times New Roman"/>
          <w:sz w:val="24"/>
          <w:szCs w:val="24"/>
        </w:rPr>
        <w:t>Collegium system</w:t>
      </w:r>
    </w:p>
    <w:p w:rsidR="00F567EA" w:rsidRPr="00F567EA" w:rsidRDefault="00F567EA" w:rsidP="00F567EA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F567EA">
        <w:rPr>
          <w:rFonts w:ascii="Times New Roman" w:hAnsi="Times New Roman" w:cs="Times New Roman"/>
          <w:sz w:val="24"/>
          <w:szCs w:val="24"/>
        </w:rPr>
        <w:t xml:space="preserve">By promotion </w:t>
      </w:r>
    </w:p>
    <w:p w:rsidR="00F567EA" w:rsidRPr="00F567EA" w:rsidRDefault="00F567EA" w:rsidP="00F567EA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F567EA">
        <w:rPr>
          <w:rFonts w:ascii="Times New Roman" w:hAnsi="Times New Roman" w:cs="Times New Roman"/>
          <w:sz w:val="24"/>
          <w:szCs w:val="24"/>
        </w:rPr>
        <w:t>On the recommendation of president</w:t>
      </w:r>
    </w:p>
    <w:p w:rsidR="00F567EA" w:rsidRDefault="00F567EA" w:rsidP="00F567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wer: B</w:t>
      </w:r>
    </w:p>
    <w:p w:rsidR="00F567EA" w:rsidRDefault="00F567EA" w:rsidP="007505D4">
      <w:pPr>
        <w:rPr>
          <w:rFonts w:ascii="Times New Roman" w:hAnsi="Times New Roman" w:cs="Times New Roman"/>
          <w:sz w:val="24"/>
          <w:szCs w:val="24"/>
        </w:rPr>
      </w:pPr>
    </w:p>
    <w:p w:rsidR="00F567EA" w:rsidRDefault="00F567EA" w:rsidP="007505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5: Who decide the Salary and allowances of Judges of Supreme court?</w:t>
      </w:r>
    </w:p>
    <w:p w:rsidR="00F567EA" w:rsidRPr="00F567EA" w:rsidRDefault="00F567EA" w:rsidP="00F567E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F567EA">
        <w:rPr>
          <w:rFonts w:ascii="Times New Roman" w:hAnsi="Times New Roman" w:cs="Times New Roman"/>
          <w:sz w:val="24"/>
          <w:szCs w:val="24"/>
        </w:rPr>
        <w:t>Loksabha</w:t>
      </w:r>
    </w:p>
    <w:p w:rsidR="00F567EA" w:rsidRPr="00F567EA" w:rsidRDefault="00F567EA" w:rsidP="00F567E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F567EA">
        <w:rPr>
          <w:rFonts w:ascii="Times New Roman" w:hAnsi="Times New Roman" w:cs="Times New Roman"/>
          <w:sz w:val="24"/>
          <w:szCs w:val="24"/>
        </w:rPr>
        <w:t>Rajyasabha</w:t>
      </w:r>
    </w:p>
    <w:p w:rsidR="00F567EA" w:rsidRPr="00F567EA" w:rsidRDefault="00F567EA" w:rsidP="00F567E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F567EA">
        <w:rPr>
          <w:rFonts w:ascii="Times New Roman" w:hAnsi="Times New Roman" w:cs="Times New Roman"/>
          <w:sz w:val="24"/>
          <w:szCs w:val="24"/>
        </w:rPr>
        <w:t>Parliament</w:t>
      </w:r>
    </w:p>
    <w:p w:rsidR="00F567EA" w:rsidRDefault="00F567EA" w:rsidP="00F567E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F567EA">
        <w:rPr>
          <w:rFonts w:ascii="Times New Roman" w:hAnsi="Times New Roman" w:cs="Times New Roman"/>
          <w:sz w:val="24"/>
          <w:szCs w:val="24"/>
        </w:rPr>
        <w:t>Union government</w:t>
      </w:r>
    </w:p>
    <w:p w:rsidR="00F567EA" w:rsidRPr="00F567EA" w:rsidRDefault="00F567EA" w:rsidP="00F567EA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C</w:t>
      </w:r>
      <w:bookmarkEnd w:id="0"/>
    </w:p>
    <w:sectPr w:rsidR="00F567EA" w:rsidRPr="00F567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729C5"/>
    <w:multiLevelType w:val="hybridMultilevel"/>
    <w:tmpl w:val="1A7C6E9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D34A13"/>
    <w:multiLevelType w:val="hybridMultilevel"/>
    <w:tmpl w:val="1A7C6E9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C971B1"/>
    <w:multiLevelType w:val="hybridMultilevel"/>
    <w:tmpl w:val="BC5E012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9F663B"/>
    <w:multiLevelType w:val="hybridMultilevel"/>
    <w:tmpl w:val="68863DF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4A37AB"/>
    <w:multiLevelType w:val="hybridMultilevel"/>
    <w:tmpl w:val="91DE54B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D10ED6"/>
    <w:multiLevelType w:val="hybridMultilevel"/>
    <w:tmpl w:val="C318F8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1F84CA6"/>
    <w:multiLevelType w:val="hybridMultilevel"/>
    <w:tmpl w:val="2A5EB08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184A12"/>
    <w:multiLevelType w:val="hybridMultilevel"/>
    <w:tmpl w:val="2A5EB08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01775E"/>
    <w:multiLevelType w:val="hybridMultilevel"/>
    <w:tmpl w:val="32181D7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7811537"/>
    <w:multiLevelType w:val="hybridMultilevel"/>
    <w:tmpl w:val="147AD7C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FC52028"/>
    <w:multiLevelType w:val="hybridMultilevel"/>
    <w:tmpl w:val="CC18593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266325"/>
    <w:multiLevelType w:val="hybridMultilevel"/>
    <w:tmpl w:val="86748F8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8A1120D"/>
    <w:multiLevelType w:val="hybridMultilevel"/>
    <w:tmpl w:val="2A5EB08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CEC370C"/>
    <w:multiLevelType w:val="hybridMultilevel"/>
    <w:tmpl w:val="2A5EB08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9"/>
  </w:num>
  <w:num w:numId="4">
    <w:abstractNumId w:val="13"/>
  </w:num>
  <w:num w:numId="5">
    <w:abstractNumId w:val="12"/>
  </w:num>
  <w:num w:numId="6">
    <w:abstractNumId w:val="6"/>
  </w:num>
  <w:num w:numId="7">
    <w:abstractNumId w:val="7"/>
  </w:num>
  <w:num w:numId="8">
    <w:abstractNumId w:val="4"/>
  </w:num>
  <w:num w:numId="9">
    <w:abstractNumId w:val="2"/>
  </w:num>
  <w:num w:numId="10">
    <w:abstractNumId w:val="3"/>
  </w:num>
  <w:num w:numId="11">
    <w:abstractNumId w:val="1"/>
  </w:num>
  <w:num w:numId="12">
    <w:abstractNumId w:val="0"/>
  </w:num>
  <w:num w:numId="13">
    <w:abstractNumId w:val="1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jc3tjQwMzYzNDZQ0lEKTi0uzszPAykwqgUAuQFmkywAAAA="/>
  </w:docVars>
  <w:rsids>
    <w:rsidRoot w:val="007505D4"/>
    <w:rsid w:val="001F11E3"/>
    <w:rsid w:val="00217CEE"/>
    <w:rsid w:val="00304338"/>
    <w:rsid w:val="00357CE7"/>
    <w:rsid w:val="00434AA3"/>
    <w:rsid w:val="00531ACF"/>
    <w:rsid w:val="006B5D62"/>
    <w:rsid w:val="007505D4"/>
    <w:rsid w:val="00823C21"/>
    <w:rsid w:val="00854B2B"/>
    <w:rsid w:val="00873383"/>
    <w:rsid w:val="00B21785"/>
    <w:rsid w:val="00BA2DBE"/>
    <w:rsid w:val="00C54309"/>
    <w:rsid w:val="00D720C1"/>
    <w:rsid w:val="00E47DCE"/>
    <w:rsid w:val="00EB7F41"/>
    <w:rsid w:val="00F56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05D4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5D4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434AA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F1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05D4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5D4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434AA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F1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1</Pages>
  <Words>1434</Words>
  <Characters>817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po</dc:creator>
  <cp:lastModifiedBy>ayush po</cp:lastModifiedBy>
  <cp:revision>4</cp:revision>
  <dcterms:created xsi:type="dcterms:W3CDTF">2022-04-05T10:22:00Z</dcterms:created>
  <dcterms:modified xsi:type="dcterms:W3CDTF">2022-04-06T10:31:00Z</dcterms:modified>
</cp:coreProperties>
</file>